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CB41292" w14:textId="343E2C58" w:rsidR="000D4DEC" w:rsidRDefault="00F8182E" w:rsidP="000D4DEC">
      <w:pPr>
        <w:pStyle w:val="Heading2"/>
      </w:pPr>
      <w:r>
        <w:rPr>
          <w:noProof/>
        </w:rPr>
        <mc:AlternateContent>
          <mc:Choice Requires="wpi">
            <w:drawing>
              <wp:anchor distT="0" distB="0" distL="114300" distR="114300" simplePos="0" relativeHeight="251660288" behindDoc="0" locked="0" layoutInCell="1" allowOverlap="1" wp14:anchorId="4DDC9EBF" wp14:editId="51C3D457">
                <wp:simplePos x="0" y="0"/>
                <wp:positionH relativeFrom="column">
                  <wp:posOffset>8038042</wp:posOffset>
                </wp:positionH>
                <wp:positionV relativeFrom="paragraph">
                  <wp:posOffset>167475</wp:posOffset>
                </wp:positionV>
                <wp:extent cx="25920" cy="11520"/>
                <wp:effectExtent l="38100" t="38100" r="50800" b="45720"/>
                <wp:wrapNone/>
                <wp:docPr id="4" name="Ink 4"/>
                <wp:cNvGraphicFramePr/>
                <a:graphic xmlns:a="http://schemas.openxmlformats.org/drawingml/2006/main">
                  <a:graphicData uri="http://schemas.microsoft.com/office/word/2010/wordprocessingInk">
                    <w14:contentPart bwMode="auto" r:id="rId11">
                      <w14:nvContentPartPr>
                        <w14:cNvContentPartPr/>
                      </w14:nvContentPartPr>
                      <w14:xfrm>
                        <a:off x="0" y="0"/>
                        <a:ext cx="25920" cy="11520"/>
                      </w14:xfrm>
                    </w14:contentPart>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1396E438"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4" o:spid="_x0000_s1026" type="#_x0000_t75" style="position:absolute;margin-left:632.55pt;margin-top:12.75pt;width:2.9pt;height:1.95pt;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">
                <v:imagedata r:id="rId12" o:title=""/>
              </v:shape>
            </w:pict>
          </mc:Fallback>
        </mc:AlternateContent>
      </w:r>
      <w:r w:rsidR="002B3733">
        <w:t>ISE</w:t>
      </w:r>
      <w:r w:rsidR="000D4DEC">
        <w:t xml:space="preserve"> 5</w:t>
      </w:r>
      <w:r w:rsidR="002B3733">
        <w:t>89</w:t>
      </w:r>
      <w:r w:rsidR="000D4DEC">
        <w:t xml:space="preserve"> </w:t>
      </w:r>
      <w:r w:rsidR="002B3733">
        <w:t>Spring 2023</w:t>
      </w:r>
    </w:p>
    <w:p w14:paraId="43392183" w14:textId="77777777" w:rsidR="000D4DEC" w:rsidRDefault="000D4DEC" w:rsidP="000D4DEC">
      <w:pPr>
        <w:pStyle w:val="Heading2"/>
      </w:pPr>
      <w:r>
        <w:t>Pavel Koprov</w:t>
      </w:r>
    </w:p>
    <w:p w14:paraId="5CB18224" w14:textId="4D97CC4D" w:rsidR="00280E2A" w:rsidRDefault="00F87114" w:rsidP="00280E2A">
      <w:pPr>
        <w:pStyle w:val="Heading1"/>
        <w:jc w:val="center"/>
      </w:pPr>
      <w:r>
        <w:rPr>
          <w:noProof/>
        </w:rPr>
        <mc:AlternateContent>
          <mc:Choice Requires="wpi">
            <w:drawing>
              <wp:anchor distT="0" distB="0" distL="114300" distR="114300" simplePos="0" relativeHeight="251659264" behindDoc="0" locked="0" layoutInCell="1" allowOverlap="1" wp14:anchorId="0FDEA760" wp14:editId="040750DA">
                <wp:simplePos x="0" y="0"/>
                <wp:positionH relativeFrom="column">
                  <wp:posOffset>7812862</wp:posOffset>
                </wp:positionH>
                <wp:positionV relativeFrom="paragraph">
                  <wp:posOffset>-1049460</wp:posOffset>
                </wp:positionV>
                <wp:extent cx="630360" cy="2798280"/>
                <wp:effectExtent l="38100" t="38100" r="55880" b="40640"/>
                <wp:wrapNone/>
                <wp:docPr id="3" name="Ink 3"/>
                <wp:cNvGraphicFramePr/>
                <a:graphic xmlns:a="http://schemas.openxmlformats.org/drawingml/2006/main">
                  <a:graphicData uri="http://schemas.microsoft.com/office/word/2010/wordprocessingInk">
                    <w14:contentPart bwMode="auto" r:id="rId13">
                      <w14:nvContentPartPr>
                        <w14:cNvContentPartPr/>
                      </w14:nvContentPartPr>
                      <w14:xfrm>
                        <a:off x="0" y="0"/>
                        <a:ext cx="630360" cy="2798280"/>
                      </w14:xfrm>
                    </w14:contentPart>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58A9BFEB" id="Ink 3" o:spid="_x0000_s1026" type="#_x0000_t75" style="position:absolute;margin-left:614.85pt;margin-top:-82.95pt;width:50.35pt;height:221.05pt;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">
                <v:imagedata r:id="rId14" o:title=""/>
              </v:shape>
            </w:pict>
          </mc:Fallback>
        </mc:AlternateContent>
      </w:r>
      <w:r w:rsidR="000D4DEC">
        <w:t>HW</w:t>
      </w:r>
      <w:bookmarkStart w:id="0" w:name="_Hlk85973277"/>
      <w:bookmarkEnd w:id="0"/>
      <w:r w:rsidR="00B83979">
        <w:t>3</w:t>
      </w:r>
    </w:p>
    <w:p w14:paraId="5821577F" w14:textId="098FE5E9" w:rsidR="002B3733" w:rsidRDefault="002B3733" w:rsidP="002B3733">
      <w:pPr>
        <w:pStyle w:val="Heading3"/>
        <w:rPr>
          <w:b/>
        </w:rPr>
      </w:pPr>
      <w:r w:rsidRPr="0025304A">
        <w:rPr>
          <w:b/>
        </w:rPr>
        <w:t>Problem 1.</w:t>
      </w:r>
    </w:p>
    <w:tbl>
      <w:tblPr>
        <w:tblStyle w:val="TableGrid"/>
        <w:tblW w:w="0" w:type="auto"/>
        <w:tblLook w:val="04A0" w:firstRow="1" w:lastRow="0" w:firstColumn="1" w:lastColumn="0" w:noHBand="0" w:noVBand="1"/>
      </w:tblPr>
      <w:tblGrid>
        <w:gridCol w:w="344"/>
        <w:gridCol w:w="336"/>
        <w:gridCol w:w="334"/>
        <w:gridCol w:w="354"/>
        <w:gridCol w:w="750"/>
        <w:gridCol w:w="328"/>
      </w:tblGrid>
      <w:tr w:rsidR="00C86284" w14:paraId="3825D94B" w14:textId="77777777" w:rsidTr="00C86284">
        <w:tc>
          <w:tcPr>
            <w:tcW w:w="0" w:type="auto"/>
            <w:vAlign w:val="center"/>
          </w:tcPr>
          <w:p w14:paraId="46EB0EBB" w14:textId="31B31F43" w:rsidR="00C86284" w:rsidRDefault="00C86284" w:rsidP="00C86284">
            <w:pPr>
              <w:jc w:val="center"/>
            </w:pPr>
            <w:r>
              <w:t>A</w:t>
            </w:r>
          </w:p>
        </w:tc>
        <w:tc>
          <w:tcPr>
            <w:tcW w:w="0" w:type="auto"/>
            <w:vAlign w:val="center"/>
          </w:tcPr>
          <w:p w14:paraId="42A102A9" w14:textId="3FC326CE" w:rsidR="00C86284" w:rsidRDefault="00C86284" w:rsidP="00C86284">
            <w:pPr>
              <w:jc w:val="center"/>
            </w:pPr>
            <w:r>
              <w:t>B</w:t>
            </w:r>
          </w:p>
        </w:tc>
        <w:tc>
          <w:tcPr>
            <w:tcW w:w="0" w:type="auto"/>
            <w:vAlign w:val="center"/>
          </w:tcPr>
          <w:p w14:paraId="35EFE85C" w14:textId="3CB48208" w:rsidR="00C86284" w:rsidRDefault="00C86284" w:rsidP="00C86284">
            <w:pPr>
              <w:jc w:val="center"/>
            </w:pPr>
            <w:r>
              <w:t>C</w:t>
            </w:r>
          </w:p>
        </w:tc>
        <w:tc>
          <w:tcPr>
            <w:tcW w:w="0" w:type="auto"/>
            <w:vAlign w:val="center"/>
          </w:tcPr>
          <w:p w14:paraId="4FB1D887" w14:textId="43637093" w:rsidR="00C86284" w:rsidRPr="00C86284" w:rsidRDefault="007D5FB4" w:rsidP="00C86284">
            <w:pPr>
              <w:jc w:val="center"/>
            </w:pPr>
            <m:oMathPara>
              <m:oMath>
                <m:acc>
                  <m:accPr>
                    <m:chr m:val="̅"/>
                    <m:ctrlPr>
                      <w:rPr>
                        <w:rFonts w:ascii="Cambria Math" w:hAnsi="Cambria Math"/>
                      </w:rPr>
                    </m:ctrlPr>
                  </m:accPr>
                  <m:e>
                    <m:r>
                      <m:rPr>
                        <m:sty m:val="p"/>
                      </m:rPr>
                      <w:rPr>
                        <w:rFonts w:ascii="Cambria Math" w:hAnsi="Cambria Math"/>
                      </w:rPr>
                      <m:t>A</m:t>
                    </m:r>
                  </m:e>
                </m:acc>
              </m:oMath>
            </m:oMathPara>
          </w:p>
        </w:tc>
        <w:tc>
          <w:tcPr>
            <w:tcW w:w="0" w:type="auto"/>
            <w:vAlign w:val="center"/>
          </w:tcPr>
          <w:p w14:paraId="74CC9B57" w14:textId="69BA9E88" w:rsidR="00C86284" w:rsidRDefault="007D5FB4" w:rsidP="00C86284">
            <w:pPr>
              <w:jc w:val="center"/>
            </w:pPr>
            <m:oMathPara>
              <m:oMath>
                <m:acc>
                  <m:accPr>
                    <m:chr m:val="̅"/>
                    <m:ctrlPr>
                      <w:rPr>
                        <w:rFonts w:ascii="Cambria Math" w:hAnsi="Cambria Math"/>
                      </w:rPr>
                    </m:ctrlPr>
                  </m:accPr>
                  <m:e>
                    <m:r>
                      <m:rPr>
                        <m:sty m:val="p"/>
                      </m:rPr>
                      <w:rPr>
                        <w:rFonts w:ascii="Cambria Math" w:hAnsi="Cambria Math"/>
                      </w:rPr>
                      <m:t>A</m:t>
                    </m:r>
                  </m:e>
                </m:acc>
                <m:r>
                  <w:rPr>
                    <w:rFonts w:ascii="Cambria Math" w:hAnsi="Cambria Math"/>
                  </w:rPr>
                  <m:t>+</m:t>
                </m:r>
                <m:acc>
                  <m:accPr>
                    <m:chr m:val="̅"/>
                    <m:ctrlPr>
                      <w:rPr>
                        <w:rFonts w:ascii="Cambria Math" w:hAnsi="Cambria Math"/>
                        <w:i/>
                      </w:rPr>
                    </m:ctrlPr>
                  </m:accPr>
                  <m:e>
                    <m:r>
                      <m:rPr>
                        <m:sty m:val="p"/>
                      </m:rPr>
                      <w:rPr>
                        <w:rFonts w:ascii="Cambria Math" w:hAnsi="Cambria Math"/>
                      </w:rPr>
                      <m:t>B</m:t>
                    </m:r>
                  </m:e>
                </m:acc>
              </m:oMath>
            </m:oMathPara>
          </w:p>
        </w:tc>
        <w:tc>
          <w:tcPr>
            <w:tcW w:w="0" w:type="auto"/>
            <w:vAlign w:val="center"/>
          </w:tcPr>
          <w:p w14:paraId="687052D0" w14:textId="3760A4D8" w:rsidR="00C86284" w:rsidRDefault="00C86284" w:rsidP="00C86284">
            <w:pPr>
              <w:jc w:val="center"/>
            </w:pPr>
            <w:r>
              <w:t>Y</w:t>
            </w:r>
          </w:p>
        </w:tc>
      </w:tr>
      <w:tr w:rsidR="00C86284" w14:paraId="74E68D98" w14:textId="77777777" w:rsidTr="00C86284">
        <w:tc>
          <w:tcPr>
            <w:tcW w:w="0" w:type="auto"/>
            <w:vAlign w:val="center"/>
          </w:tcPr>
          <w:p w14:paraId="1F0DE305" w14:textId="3535CF42" w:rsidR="00C86284" w:rsidRDefault="00C86284" w:rsidP="00C86284">
            <w:pPr>
              <w:jc w:val="center"/>
            </w:pPr>
            <w:r>
              <w:t>0</w:t>
            </w:r>
          </w:p>
        </w:tc>
        <w:tc>
          <w:tcPr>
            <w:tcW w:w="0" w:type="auto"/>
            <w:vAlign w:val="center"/>
          </w:tcPr>
          <w:p w14:paraId="72CB094F" w14:textId="6C5CF8A0" w:rsidR="00C86284" w:rsidRDefault="00C86284" w:rsidP="00C86284">
            <w:pPr>
              <w:jc w:val="center"/>
            </w:pPr>
            <w:r>
              <w:t>0</w:t>
            </w:r>
          </w:p>
        </w:tc>
        <w:tc>
          <w:tcPr>
            <w:tcW w:w="0" w:type="auto"/>
            <w:vAlign w:val="center"/>
          </w:tcPr>
          <w:p w14:paraId="72311B60" w14:textId="45BAFE19" w:rsidR="00C86284" w:rsidRDefault="00C86284" w:rsidP="00C86284">
            <w:pPr>
              <w:jc w:val="center"/>
            </w:pPr>
            <w:r>
              <w:t>0</w:t>
            </w:r>
          </w:p>
        </w:tc>
        <w:tc>
          <w:tcPr>
            <w:tcW w:w="0" w:type="auto"/>
            <w:vAlign w:val="center"/>
          </w:tcPr>
          <w:p w14:paraId="60F41F7E" w14:textId="31B2D52E" w:rsidR="00C86284" w:rsidRDefault="00C86284" w:rsidP="00C86284">
            <w:pPr>
              <w:jc w:val="center"/>
            </w:pPr>
            <w:r>
              <w:t>1</w:t>
            </w:r>
          </w:p>
        </w:tc>
        <w:tc>
          <w:tcPr>
            <w:tcW w:w="0" w:type="auto"/>
            <w:vAlign w:val="center"/>
          </w:tcPr>
          <w:p w14:paraId="10691B17" w14:textId="34A92638" w:rsidR="00C86284" w:rsidRDefault="00C86284" w:rsidP="00C86284">
            <w:pPr>
              <w:jc w:val="center"/>
            </w:pPr>
            <w:r>
              <w:t>1</w:t>
            </w:r>
          </w:p>
        </w:tc>
        <w:tc>
          <w:tcPr>
            <w:tcW w:w="0" w:type="auto"/>
            <w:vAlign w:val="center"/>
          </w:tcPr>
          <w:p w14:paraId="2B40ED91" w14:textId="582C0A62" w:rsidR="00C86284" w:rsidRDefault="00C86284" w:rsidP="00C86284">
            <w:pPr>
              <w:jc w:val="center"/>
            </w:pPr>
            <w:r>
              <w:t>0</w:t>
            </w:r>
          </w:p>
        </w:tc>
      </w:tr>
      <w:tr w:rsidR="00C86284" w14:paraId="24EB0479" w14:textId="77777777" w:rsidTr="00C86284">
        <w:tc>
          <w:tcPr>
            <w:tcW w:w="0" w:type="auto"/>
            <w:vAlign w:val="center"/>
          </w:tcPr>
          <w:p w14:paraId="4BD2E9B8" w14:textId="507F6521" w:rsidR="00C86284" w:rsidRDefault="00C86284" w:rsidP="00C86284">
            <w:pPr>
              <w:jc w:val="center"/>
            </w:pPr>
            <w:r>
              <w:t>0</w:t>
            </w:r>
          </w:p>
        </w:tc>
        <w:tc>
          <w:tcPr>
            <w:tcW w:w="0" w:type="auto"/>
            <w:vAlign w:val="center"/>
          </w:tcPr>
          <w:p w14:paraId="755D0817" w14:textId="4257781B" w:rsidR="00C86284" w:rsidRDefault="00C86284" w:rsidP="00C86284">
            <w:pPr>
              <w:jc w:val="center"/>
            </w:pPr>
            <w:r>
              <w:t>0</w:t>
            </w:r>
          </w:p>
        </w:tc>
        <w:tc>
          <w:tcPr>
            <w:tcW w:w="0" w:type="auto"/>
            <w:vAlign w:val="center"/>
          </w:tcPr>
          <w:p w14:paraId="0D0C48CE" w14:textId="30A78AD6" w:rsidR="00C86284" w:rsidRDefault="00C86284" w:rsidP="00C86284">
            <w:pPr>
              <w:jc w:val="center"/>
            </w:pPr>
            <w:r>
              <w:t>1</w:t>
            </w:r>
          </w:p>
        </w:tc>
        <w:tc>
          <w:tcPr>
            <w:tcW w:w="0" w:type="auto"/>
            <w:vAlign w:val="center"/>
          </w:tcPr>
          <w:p w14:paraId="2B51B06C" w14:textId="26860438" w:rsidR="00C86284" w:rsidRDefault="00C86284" w:rsidP="00C86284">
            <w:pPr>
              <w:jc w:val="center"/>
            </w:pPr>
            <w:r>
              <w:t>1</w:t>
            </w:r>
          </w:p>
        </w:tc>
        <w:tc>
          <w:tcPr>
            <w:tcW w:w="0" w:type="auto"/>
            <w:vAlign w:val="center"/>
          </w:tcPr>
          <w:p w14:paraId="77E9F1CD" w14:textId="7E5C8EF7" w:rsidR="00C86284" w:rsidRDefault="00C86284" w:rsidP="00C86284">
            <w:pPr>
              <w:jc w:val="center"/>
            </w:pPr>
            <w:r>
              <w:t>1</w:t>
            </w:r>
          </w:p>
        </w:tc>
        <w:tc>
          <w:tcPr>
            <w:tcW w:w="0" w:type="auto"/>
            <w:vAlign w:val="center"/>
          </w:tcPr>
          <w:p w14:paraId="64EE4C1E" w14:textId="3FE58388" w:rsidR="00C86284" w:rsidRDefault="00C86284" w:rsidP="00C86284">
            <w:pPr>
              <w:jc w:val="center"/>
            </w:pPr>
            <w:r>
              <w:t>1</w:t>
            </w:r>
          </w:p>
        </w:tc>
      </w:tr>
      <w:tr w:rsidR="00C86284" w14:paraId="19186DC4" w14:textId="77777777" w:rsidTr="00C86284">
        <w:tc>
          <w:tcPr>
            <w:tcW w:w="0" w:type="auto"/>
            <w:vAlign w:val="center"/>
          </w:tcPr>
          <w:p w14:paraId="67176D2C" w14:textId="62F3BE2A" w:rsidR="00C86284" w:rsidRDefault="00C86284" w:rsidP="00C86284">
            <w:pPr>
              <w:jc w:val="center"/>
            </w:pPr>
            <w:r>
              <w:t>0</w:t>
            </w:r>
          </w:p>
        </w:tc>
        <w:tc>
          <w:tcPr>
            <w:tcW w:w="0" w:type="auto"/>
            <w:vAlign w:val="center"/>
          </w:tcPr>
          <w:p w14:paraId="08C41B50" w14:textId="3BD32F38" w:rsidR="00C86284" w:rsidRDefault="00C86284" w:rsidP="00C86284">
            <w:pPr>
              <w:jc w:val="center"/>
            </w:pPr>
            <w:r>
              <w:t>1</w:t>
            </w:r>
          </w:p>
        </w:tc>
        <w:tc>
          <w:tcPr>
            <w:tcW w:w="0" w:type="auto"/>
            <w:vAlign w:val="center"/>
          </w:tcPr>
          <w:p w14:paraId="665875DF" w14:textId="2FC748A4" w:rsidR="00C86284" w:rsidRDefault="00C86284" w:rsidP="00C86284">
            <w:pPr>
              <w:jc w:val="center"/>
            </w:pPr>
            <w:r>
              <w:t>0</w:t>
            </w:r>
          </w:p>
        </w:tc>
        <w:tc>
          <w:tcPr>
            <w:tcW w:w="0" w:type="auto"/>
            <w:vAlign w:val="center"/>
          </w:tcPr>
          <w:p w14:paraId="6AAED37C" w14:textId="0B3A987E" w:rsidR="00C86284" w:rsidRDefault="00C86284" w:rsidP="00C86284">
            <w:pPr>
              <w:jc w:val="center"/>
            </w:pPr>
            <w:r>
              <w:t>1</w:t>
            </w:r>
          </w:p>
        </w:tc>
        <w:tc>
          <w:tcPr>
            <w:tcW w:w="0" w:type="auto"/>
            <w:vAlign w:val="center"/>
          </w:tcPr>
          <w:p w14:paraId="4FF43654" w14:textId="61F8D63D" w:rsidR="00C86284" w:rsidRDefault="00C86284" w:rsidP="00C86284">
            <w:pPr>
              <w:jc w:val="center"/>
            </w:pPr>
            <w:r>
              <w:t>1</w:t>
            </w:r>
          </w:p>
        </w:tc>
        <w:tc>
          <w:tcPr>
            <w:tcW w:w="0" w:type="auto"/>
            <w:vAlign w:val="center"/>
          </w:tcPr>
          <w:p w14:paraId="66D51F23" w14:textId="223FD268" w:rsidR="00C86284" w:rsidRDefault="00C86284" w:rsidP="00C86284">
            <w:pPr>
              <w:jc w:val="center"/>
            </w:pPr>
            <w:r>
              <w:t>0</w:t>
            </w:r>
          </w:p>
        </w:tc>
      </w:tr>
      <w:tr w:rsidR="00C86284" w14:paraId="3211A65F" w14:textId="77777777" w:rsidTr="00C86284">
        <w:tc>
          <w:tcPr>
            <w:tcW w:w="0" w:type="auto"/>
            <w:vAlign w:val="center"/>
          </w:tcPr>
          <w:p w14:paraId="5937A8D5" w14:textId="05779702" w:rsidR="00C86284" w:rsidRDefault="00C86284" w:rsidP="00C86284">
            <w:pPr>
              <w:jc w:val="center"/>
            </w:pPr>
            <w:r>
              <w:t>0</w:t>
            </w:r>
          </w:p>
        </w:tc>
        <w:tc>
          <w:tcPr>
            <w:tcW w:w="0" w:type="auto"/>
            <w:vAlign w:val="center"/>
          </w:tcPr>
          <w:p w14:paraId="4754C8CC" w14:textId="57E8D62E" w:rsidR="00C86284" w:rsidRDefault="00C86284" w:rsidP="00C86284">
            <w:pPr>
              <w:jc w:val="center"/>
            </w:pPr>
            <w:r>
              <w:t>1</w:t>
            </w:r>
          </w:p>
        </w:tc>
        <w:tc>
          <w:tcPr>
            <w:tcW w:w="0" w:type="auto"/>
            <w:vAlign w:val="center"/>
          </w:tcPr>
          <w:p w14:paraId="1AA816A6" w14:textId="1A6D943B" w:rsidR="00C86284" w:rsidRDefault="00C86284" w:rsidP="00C86284">
            <w:pPr>
              <w:jc w:val="center"/>
            </w:pPr>
            <w:r>
              <w:t>1</w:t>
            </w:r>
          </w:p>
        </w:tc>
        <w:tc>
          <w:tcPr>
            <w:tcW w:w="0" w:type="auto"/>
            <w:vAlign w:val="center"/>
          </w:tcPr>
          <w:p w14:paraId="3D799E4B" w14:textId="78DC5606" w:rsidR="00C86284" w:rsidRDefault="00C86284" w:rsidP="00C86284">
            <w:pPr>
              <w:jc w:val="center"/>
            </w:pPr>
            <w:r>
              <w:t>1</w:t>
            </w:r>
          </w:p>
        </w:tc>
        <w:tc>
          <w:tcPr>
            <w:tcW w:w="0" w:type="auto"/>
            <w:vAlign w:val="center"/>
          </w:tcPr>
          <w:p w14:paraId="7DBA81BA" w14:textId="37DD2608" w:rsidR="00C86284" w:rsidRDefault="00C86284" w:rsidP="00C86284">
            <w:pPr>
              <w:jc w:val="center"/>
            </w:pPr>
            <w:r>
              <w:t>1</w:t>
            </w:r>
          </w:p>
        </w:tc>
        <w:tc>
          <w:tcPr>
            <w:tcW w:w="0" w:type="auto"/>
            <w:vAlign w:val="center"/>
          </w:tcPr>
          <w:p w14:paraId="770FBEA5" w14:textId="3A08D281" w:rsidR="00C86284" w:rsidRDefault="00C86284" w:rsidP="00C86284">
            <w:pPr>
              <w:jc w:val="center"/>
            </w:pPr>
            <w:r>
              <w:t>1</w:t>
            </w:r>
          </w:p>
        </w:tc>
      </w:tr>
      <w:tr w:rsidR="00C86284" w14:paraId="0D34BE34" w14:textId="77777777" w:rsidTr="00C86284">
        <w:tc>
          <w:tcPr>
            <w:tcW w:w="0" w:type="auto"/>
            <w:vAlign w:val="center"/>
          </w:tcPr>
          <w:p w14:paraId="6A2849AD" w14:textId="7F807148" w:rsidR="00C86284" w:rsidRDefault="00C86284" w:rsidP="00C86284">
            <w:pPr>
              <w:jc w:val="center"/>
            </w:pPr>
            <w:r>
              <w:t>1</w:t>
            </w:r>
          </w:p>
        </w:tc>
        <w:tc>
          <w:tcPr>
            <w:tcW w:w="0" w:type="auto"/>
            <w:vAlign w:val="center"/>
          </w:tcPr>
          <w:p w14:paraId="269F5069" w14:textId="7D86CFDD" w:rsidR="00C86284" w:rsidRDefault="00C86284" w:rsidP="00C86284">
            <w:pPr>
              <w:jc w:val="center"/>
            </w:pPr>
            <w:r>
              <w:t>0</w:t>
            </w:r>
          </w:p>
        </w:tc>
        <w:tc>
          <w:tcPr>
            <w:tcW w:w="0" w:type="auto"/>
            <w:vAlign w:val="center"/>
          </w:tcPr>
          <w:p w14:paraId="48DC8876" w14:textId="37E1431A" w:rsidR="00C86284" w:rsidRDefault="00C86284" w:rsidP="00C86284">
            <w:pPr>
              <w:jc w:val="center"/>
            </w:pPr>
            <w:r>
              <w:t>0</w:t>
            </w:r>
          </w:p>
        </w:tc>
        <w:tc>
          <w:tcPr>
            <w:tcW w:w="0" w:type="auto"/>
            <w:vAlign w:val="center"/>
          </w:tcPr>
          <w:p w14:paraId="4F6BF92C" w14:textId="57D812FD" w:rsidR="00C86284" w:rsidRDefault="00C86284" w:rsidP="00C86284">
            <w:pPr>
              <w:jc w:val="center"/>
            </w:pPr>
            <w:r>
              <w:t>0</w:t>
            </w:r>
          </w:p>
        </w:tc>
        <w:tc>
          <w:tcPr>
            <w:tcW w:w="0" w:type="auto"/>
            <w:vAlign w:val="center"/>
          </w:tcPr>
          <w:p w14:paraId="7C42F2CF" w14:textId="175D45E2" w:rsidR="00C86284" w:rsidRDefault="00C86284" w:rsidP="00C86284">
            <w:pPr>
              <w:jc w:val="center"/>
            </w:pPr>
            <w:r>
              <w:t>1</w:t>
            </w:r>
          </w:p>
        </w:tc>
        <w:tc>
          <w:tcPr>
            <w:tcW w:w="0" w:type="auto"/>
            <w:vAlign w:val="center"/>
          </w:tcPr>
          <w:p w14:paraId="2F69E9A2" w14:textId="704EBE00" w:rsidR="00C86284" w:rsidRDefault="00C86284" w:rsidP="00C86284">
            <w:pPr>
              <w:jc w:val="center"/>
            </w:pPr>
            <w:r>
              <w:t>0</w:t>
            </w:r>
          </w:p>
        </w:tc>
      </w:tr>
      <w:tr w:rsidR="00C86284" w14:paraId="17A6779E" w14:textId="77777777" w:rsidTr="00C86284">
        <w:tc>
          <w:tcPr>
            <w:tcW w:w="0" w:type="auto"/>
            <w:vAlign w:val="center"/>
          </w:tcPr>
          <w:p w14:paraId="3B7175E8" w14:textId="17DBEA1B" w:rsidR="00C86284" w:rsidRDefault="00C86284" w:rsidP="00C86284">
            <w:pPr>
              <w:jc w:val="center"/>
            </w:pPr>
            <w:r>
              <w:t>1</w:t>
            </w:r>
          </w:p>
        </w:tc>
        <w:tc>
          <w:tcPr>
            <w:tcW w:w="0" w:type="auto"/>
            <w:vAlign w:val="center"/>
          </w:tcPr>
          <w:p w14:paraId="0AC514C9" w14:textId="6AB0DB0F" w:rsidR="00C86284" w:rsidRDefault="00C86284" w:rsidP="00C86284">
            <w:pPr>
              <w:jc w:val="center"/>
            </w:pPr>
            <w:r>
              <w:t>1</w:t>
            </w:r>
          </w:p>
        </w:tc>
        <w:tc>
          <w:tcPr>
            <w:tcW w:w="0" w:type="auto"/>
            <w:vAlign w:val="center"/>
          </w:tcPr>
          <w:p w14:paraId="45BB0BC8" w14:textId="1DD0B2B5" w:rsidR="00C86284" w:rsidRDefault="00C86284" w:rsidP="00C86284">
            <w:pPr>
              <w:jc w:val="center"/>
            </w:pPr>
            <w:r>
              <w:t>0</w:t>
            </w:r>
          </w:p>
        </w:tc>
        <w:tc>
          <w:tcPr>
            <w:tcW w:w="0" w:type="auto"/>
            <w:vAlign w:val="center"/>
          </w:tcPr>
          <w:p w14:paraId="33BFCA4E" w14:textId="6A647E93" w:rsidR="00C86284" w:rsidRDefault="00C86284" w:rsidP="00C86284">
            <w:pPr>
              <w:jc w:val="center"/>
            </w:pPr>
            <w:r>
              <w:t>0</w:t>
            </w:r>
          </w:p>
        </w:tc>
        <w:tc>
          <w:tcPr>
            <w:tcW w:w="0" w:type="auto"/>
            <w:vAlign w:val="center"/>
          </w:tcPr>
          <w:p w14:paraId="5FC0D339" w14:textId="2C58CFC7" w:rsidR="00C86284" w:rsidRDefault="00C86284" w:rsidP="00C86284">
            <w:pPr>
              <w:jc w:val="center"/>
            </w:pPr>
            <w:r>
              <w:t>0</w:t>
            </w:r>
          </w:p>
        </w:tc>
        <w:tc>
          <w:tcPr>
            <w:tcW w:w="0" w:type="auto"/>
            <w:vAlign w:val="center"/>
          </w:tcPr>
          <w:p w14:paraId="03741717" w14:textId="6627E13A" w:rsidR="00C86284" w:rsidRDefault="00C86284" w:rsidP="00C86284">
            <w:pPr>
              <w:jc w:val="center"/>
            </w:pPr>
            <w:r>
              <w:t>0</w:t>
            </w:r>
          </w:p>
        </w:tc>
      </w:tr>
      <w:tr w:rsidR="00C86284" w14:paraId="23526457" w14:textId="77777777" w:rsidTr="00C86284">
        <w:tc>
          <w:tcPr>
            <w:tcW w:w="0" w:type="auto"/>
            <w:vAlign w:val="center"/>
          </w:tcPr>
          <w:p w14:paraId="6847ACF5" w14:textId="22F86968" w:rsidR="00C86284" w:rsidRDefault="00C86284" w:rsidP="00C86284">
            <w:pPr>
              <w:jc w:val="center"/>
            </w:pPr>
            <w:r>
              <w:t>1</w:t>
            </w:r>
          </w:p>
        </w:tc>
        <w:tc>
          <w:tcPr>
            <w:tcW w:w="0" w:type="auto"/>
            <w:vAlign w:val="center"/>
          </w:tcPr>
          <w:p w14:paraId="20C31490" w14:textId="2EF06D82" w:rsidR="00C86284" w:rsidRDefault="00C86284" w:rsidP="00C86284">
            <w:pPr>
              <w:jc w:val="center"/>
            </w:pPr>
            <w:r>
              <w:t>1</w:t>
            </w:r>
          </w:p>
        </w:tc>
        <w:tc>
          <w:tcPr>
            <w:tcW w:w="0" w:type="auto"/>
            <w:vAlign w:val="center"/>
          </w:tcPr>
          <w:p w14:paraId="76F89ED1" w14:textId="58A5ECF1" w:rsidR="00C86284" w:rsidRDefault="00C86284" w:rsidP="00C86284">
            <w:pPr>
              <w:jc w:val="center"/>
            </w:pPr>
            <w:r>
              <w:t>1</w:t>
            </w:r>
          </w:p>
        </w:tc>
        <w:tc>
          <w:tcPr>
            <w:tcW w:w="0" w:type="auto"/>
            <w:vAlign w:val="center"/>
          </w:tcPr>
          <w:p w14:paraId="3AF1B535" w14:textId="707FB5C9" w:rsidR="00C86284" w:rsidRDefault="00C86284" w:rsidP="00C86284">
            <w:pPr>
              <w:jc w:val="center"/>
            </w:pPr>
            <w:r>
              <w:t>0</w:t>
            </w:r>
          </w:p>
        </w:tc>
        <w:tc>
          <w:tcPr>
            <w:tcW w:w="0" w:type="auto"/>
            <w:vAlign w:val="center"/>
          </w:tcPr>
          <w:p w14:paraId="65C180B4" w14:textId="6E6DD0DC" w:rsidR="00C86284" w:rsidRDefault="00C86284" w:rsidP="00C86284">
            <w:pPr>
              <w:jc w:val="center"/>
            </w:pPr>
            <w:r>
              <w:t>0</w:t>
            </w:r>
          </w:p>
        </w:tc>
        <w:tc>
          <w:tcPr>
            <w:tcW w:w="0" w:type="auto"/>
            <w:vAlign w:val="center"/>
          </w:tcPr>
          <w:p w14:paraId="4B735A0C" w14:textId="05F2770B" w:rsidR="00C86284" w:rsidRDefault="00C86284" w:rsidP="00C86284">
            <w:pPr>
              <w:jc w:val="center"/>
            </w:pPr>
            <w:r>
              <w:t>0</w:t>
            </w:r>
          </w:p>
        </w:tc>
      </w:tr>
    </w:tbl>
    <w:p w14:paraId="515B8A2C" w14:textId="23C00BD9" w:rsidR="00005FE3" w:rsidRDefault="00005FE3" w:rsidP="00005FE3">
      <w:pPr>
        <w:pStyle w:val="Heading3"/>
        <w:rPr>
          <w:b/>
        </w:rPr>
      </w:pPr>
      <w:r w:rsidRPr="0025304A">
        <w:rPr>
          <w:b/>
        </w:rPr>
        <w:t xml:space="preserve">Problem </w:t>
      </w:r>
      <w:r>
        <w:rPr>
          <w:b/>
        </w:rPr>
        <w:t>2</w:t>
      </w:r>
      <w:r w:rsidRPr="0025304A">
        <w:rPr>
          <w:b/>
        </w:rPr>
        <w:t>.</w:t>
      </w:r>
    </w:p>
    <w:p w14:paraId="7073DA0F" w14:textId="331AA4A4" w:rsidR="00C86284" w:rsidRDefault="000646E1" w:rsidP="00005FE3">
      <w:pPr>
        <w:pStyle w:val="ListParagraph"/>
        <w:numPr>
          <w:ilvl w:val="0"/>
          <w:numId w:val="26"/>
        </w:numPr>
      </w:pPr>
      <w:r>
        <w:rPr>
          <w:noProof/>
        </w:rPr>
        <w:drawing>
          <wp:inline distT="0" distB="0" distL="0" distR="0" wp14:anchorId="075D1CD3" wp14:editId="4188A797">
            <wp:extent cx="3257223" cy="3525927"/>
            <wp:effectExtent l="0" t="0" r="63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269651" cy="3539381"/>
                    </a:xfrm>
                    <a:prstGeom prst="rect">
                      <a:avLst/>
                    </a:prstGeom>
                  </pic:spPr>
                </pic:pic>
              </a:graphicData>
            </a:graphic>
          </wp:inline>
        </w:drawing>
      </w:r>
    </w:p>
    <w:p w14:paraId="202B0611" w14:textId="77777777" w:rsidR="003372C3" w:rsidRDefault="003372C3" w:rsidP="003372C3"/>
    <w:p w14:paraId="0DEC2A73" w14:textId="41606597" w:rsidR="00117A31" w:rsidRDefault="003372C3" w:rsidP="00005FE3">
      <w:pPr>
        <w:pStyle w:val="ListParagraph"/>
        <w:numPr>
          <w:ilvl w:val="0"/>
          <w:numId w:val="26"/>
        </w:numPr>
      </w:pPr>
      <w:r>
        <w:rPr>
          <w:noProof/>
        </w:rPr>
        <w:drawing>
          <wp:inline distT="0" distB="0" distL="0" distR="0" wp14:anchorId="1ECC8D09" wp14:editId="284B5555">
            <wp:extent cx="5962650" cy="25717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62650" cy="257175"/>
                    </a:xfrm>
                    <a:prstGeom prst="rect">
                      <a:avLst/>
                    </a:prstGeom>
                  </pic:spPr>
                </pic:pic>
              </a:graphicData>
            </a:graphic>
          </wp:inline>
        </w:drawing>
      </w:r>
    </w:p>
    <w:p w14:paraId="2A261C43" w14:textId="77777777" w:rsidR="003372C3" w:rsidRDefault="003372C3" w:rsidP="003372C3"/>
    <w:p w14:paraId="2D609C75" w14:textId="4BFB982F" w:rsidR="000646E1" w:rsidRDefault="000646E1" w:rsidP="00005FE3">
      <w:pPr>
        <w:pStyle w:val="ListParagraph"/>
        <w:numPr>
          <w:ilvl w:val="0"/>
          <w:numId w:val="26"/>
        </w:numPr>
      </w:pPr>
      <w:r>
        <w:rPr>
          <w:noProof/>
        </w:rPr>
        <w:drawing>
          <wp:inline distT="0" distB="0" distL="0" distR="0" wp14:anchorId="2825100C" wp14:editId="15907FA6">
            <wp:extent cx="6858000" cy="11430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858000" cy="1143000"/>
                    </a:xfrm>
                    <a:prstGeom prst="rect">
                      <a:avLst/>
                    </a:prstGeom>
                  </pic:spPr>
                </pic:pic>
              </a:graphicData>
            </a:graphic>
          </wp:inline>
        </w:drawing>
      </w:r>
    </w:p>
    <w:p w14:paraId="3396FF1B" w14:textId="77777777" w:rsidR="003372C3" w:rsidRDefault="003372C3" w:rsidP="003372C3">
      <w:pPr>
        <w:pStyle w:val="ListParagraph"/>
      </w:pPr>
    </w:p>
    <w:p w14:paraId="0E0A1367" w14:textId="77777777" w:rsidR="003372C3" w:rsidRDefault="003372C3" w:rsidP="003372C3"/>
    <w:p w14:paraId="1F03EFDC" w14:textId="233676A6" w:rsidR="008229FF" w:rsidRDefault="008229FF" w:rsidP="00005FE3">
      <w:pPr>
        <w:pStyle w:val="ListParagraph"/>
        <w:numPr>
          <w:ilvl w:val="0"/>
          <w:numId w:val="26"/>
        </w:numPr>
      </w:pPr>
      <w:r>
        <w:rPr>
          <w:noProof/>
        </w:rPr>
        <w:lastRenderedPageBreak/>
        <w:drawing>
          <wp:inline distT="0" distB="0" distL="0" distR="0" wp14:anchorId="2C7FA30C" wp14:editId="2465639B">
            <wp:extent cx="6545792" cy="1477670"/>
            <wp:effectExtent l="0" t="0" r="762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b="52970"/>
                    <a:stretch/>
                  </pic:blipFill>
                  <pic:spPr bwMode="auto">
                    <a:xfrm>
                      <a:off x="0" y="0"/>
                      <a:ext cx="6579473" cy="1485273"/>
                    </a:xfrm>
                    <a:prstGeom prst="rect">
                      <a:avLst/>
                    </a:prstGeom>
                    <a:ln>
                      <a:noFill/>
                    </a:ln>
                    <a:extLst>
                      <a:ext uri="{53640926-AAD7-44D8-BBD7-CCE9431645EC}">
                        <a14:shadowObscured xmlns:a14="http://schemas.microsoft.com/office/drawing/2010/main"/>
                      </a:ext>
                    </a:extLst>
                  </pic:spPr>
                </pic:pic>
              </a:graphicData>
            </a:graphic>
          </wp:inline>
        </w:drawing>
      </w:r>
    </w:p>
    <w:p w14:paraId="26E3E0BD" w14:textId="1BBD54D4" w:rsidR="00B83979" w:rsidRDefault="00B83979" w:rsidP="00B83979">
      <w:pPr>
        <w:pStyle w:val="Heading3"/>
        <w:rPr>
          <w:b/>
        </w:rPr>
      </w:pPr>
      <w:r w:rsidRPr="0025304A">
        <w:rPr>
          <w:b/>
        </w:rPr>
        <w:t xml:space="preserve">Problem </w:t>
      </w:r>
      <w:r>
        <w:rPr>
          <w:b/>
        </w:rPr>
        <w:t>3</w:t>
      </w:r>
      <w:r w:rsidRPr="0025304A">
        <w:rPr>
          <w:b/>
        </w:rPr>
        <w:t>.</w:t>
      </w:r>
    </w:p>
    <w:p w14:paraId="1B3142EB" w14:textId="6BFAC761" w:rsidR="00401DF4" w:rsidRPr="00401DF4" w:rsidRDefault="00401DF4" w:rsidP="007D5FB4">
      <w:pPr>
        <w:pStyle w:val="ListParagraph"/>
        <w:spacing w:line="360" w:lineRule="auto"/>
        <w:rPr>
          <w:b/>
          <w:u w:val="single"/>
        </w:rPr>
      </w:pPr>
      <w:r w:rsidRPr="00401DF4">
        <w:rPr>
          <w:b/>
          <w:u w:val="single"/>
        </w:rPr>
        <w:t>What system parameters did the Industrial IOT System monitor and why?</w:t>
      </w:r>
    </w:p>
    <w:p w14:paraId="7B72706E" w14:textId="7953BF6F" w:rsidR="00B83979" w:rsidRDefault="00401DF4" w:rsidP="007D5FB4">
      <w:pPr>
        <w:pStyle w:val="ListParagraph"/>
        <w:spacing w:line="360" w:lineRule="auto"/>
      </w:pPr>
      <w:r w:rsidRPr="00401DF4">
        <w:t>The Industrial IoT system monitors several system parameters related to internal and external data flow.</w:t>
      </w:r>
      <w:r>
        <w:t xml:space="preserve"> Internal Data Flow Settings - </w:t>
      </w:r>
      <w:r>
        <w:t>Robot joint parameters</w:t>
      </w:r>
      <w:r>
        <w:t xml:space="preserve">; </w:t>
      </w:r>
      <w:r>
        <w:t>An Embedde</w:t>
      </w:r>
      <w:r>
        <w:t xml:space="preserve">d Device for External Data Flow – x, y, z accelerations. </w:t>
      </w:r>
      <w:r w:rsidRPr="00401DF4">
        <w:t>The Industrial IoT system proposed in the article monitors various parameters that affect the industrial robot's behavior, such as the oscillation of the robot. The system aims to collect and analyze data to adjust the robot's behavior and increase its efficiency and the quality of the work performed. The system also monitors the external environment of the workplace and analyzes long-term data to detect patterns, deviations, and anomalies that could indicate an impending failure. By preventing failures, the system would reduce the need for maintenance and eliminate negative situations associated with the degradation of the robot.</w:t>
      </w:r>
    </w:p>
    <w:p w14:paraId="0B16CDBE" w14:textId="77777777" w:rsidR="007D5FB4" w:rsidRDefault="007D5FB4" w:rsidP="007D5FB4">
      <w:pPr>
        <w:pStyle w:val="ListParagraph"/>
        <w:spacing w:before="240" w:line="360" w:lineRule="auto"/>
        <w:rPr>
          <w:b/>
          <w:u w:val="single"/>
        </w:rPr>
      </w:pPr>
    </w:p>
    <w:p w14:paraId="1CE3ECA7" w14:textId="4868CA8C" w:rsidR="00401DF4" w:rsidRDefault="00401DF4" w:rsidP="007D5FB4">
      <w:pPr>
        <w:pStyle w:val="ListParagraph"/>
        <w:spacing w:line="360" w:lineRule="auto"/>
        <w:rPr>
          <w:b/>
          <w:u w:val="single"/>
        </w:rPr>
      </w:pPr>
      <w:bookmarkStart w:id="1" w:name="_GoBack"/>
      <w:r w:rsidRPr="007D5FB4">
        <w:rPr>
          <w:b/>
          <w:u w:val="single"/>
        </w:rPr>
        <w:t>What is Thingworx and how is it used in this application</w:t>
      </w:r>
      <w:r w:rsidR="007D5FB4">
        <w:rPr>
          <w:b/>
          <w:u w:val="single"/>
        </w:rPr>
        <w:t>?</w:t>
      </w:r>
    </w:p>
    <w:bookmarkEnd w:id="1"/>
    <w:p w14:paraId="772F3978" w14:textId="61B5CD69" w:rsidR="007D5FB4" w:rsidRPr="007D5FB4" w:rsidRDefault="007D5FB4" w:rsidP="007D5FB4">
      <w:pPr>
        <w:pStyle w:val="ListParagraph"/>
        <w:spacing w:line="360" w:lineRule="auto"/>
      </w:pPr>
      <w:r w:rsidRPr="007D5FB4">
        <w:t>Thingworx is a platform for developing and deploying IoT (Internet of Things) applications. It provides tools for connecting devices, collecting and analyzing data, and creating user interfaces for interacting with the data. In the application described in the article, Thingworx is used as the cloud platform for storing and analyzing the data collected by the embedded system attached to the robot's arm. The collected data is sent to Thingworx through a communication channel, and then analyzed to identify patterns and anomalies. Based on the analysis, instructions can be sent back to the robot's control unit to adjust its behavior. Thingworx provides the necessary infrastructure for storing, processing, and visualizing the data, as well as the tools for creating rules and workflows that can automate the process of analyzing and responding to the data.</w:t>
      </w:r>
    </w:p>
    <w:sectPr w:rsidR="007D5FB4" w:rsidRPr="007D5FB4" w:rsidSect="000A744E">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F21C223" w14:textId="77777777" w:rsidR="005127A3" w:rsidRDefault="005127A3" w:rsidP="005127A3">
      <w:pPr>
        <w:spacing w:after="0" w:line="240" w:lineRule="auto"/>
      </w:pPr>
      <w:r>
        <w:separator/>
      </w:r>
    </w:p>
  </w:endnote>
  <w:endnote w:type="continuationSeparator" w:id="0">
    <w:p w14:paraId="673D68EB" w14:textId="77777777" w:rsidR="005127A3" w:rsidRDefault="005127A3" w:rsidP="005127A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E92322A" w14:textId="77777777" w:rsidR="005127A3" w:rsidRDefault="005127A3" w:rsidP="005127A3">
      <w:pPr>
        <w:spacing w:after="0" w:line="240" w:lineRule="auto"/>
      </w:pPr>
      <w:r>
        <w:separator/>
      </w:r>
    </w:p>
  </w:footnote>
  <w:footnote w:type="continuationSeparator" w:id="0">
    <w:p w14:paraId="46715E9A" w14:textId="77777777" w:rsidR="005127A3" w:rsidRDefault="005127A3" w:rsidP="005127A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E144DCB"/>
    <w:multiLevelType w:val="hybridMultilevel"/>
    <w:tmpl w:val="32AC664A"/>
    <w:lvl w:ilvl="0" w:tplc="FFFFFFFF">
      <w:start w:val="1"/>
      <w:numFmt w:val="lowerLetter"/>
      <w:lvlText w:val="%1)"/>
      <w:lvlJc w:val="left"/>
      <w:pPr>
        <w:ind w:left="1800" w:hanging="360"/>
      </w:pPr>
      <w:rPr>
        <w:rFonts w:hint="default"/>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 w15:restartNumberingAfterBreak="0">
    <w:nsid w:val="10F258BE"/>
    <w:multiLevelType w:val="hybridMultilevel"/>
    <w:tmpl w:val="F6CE030C"/>
    <w:lvl w:ilvl="0" w:tplc="C6DC6494">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A88054D"/>
    <w:multiLevelType w:val="hybridMultilevel"/>
    <w:tmpl w:val="84EE1BA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BAB1C8E"/>
    <w:multiLevelType w:val="hybridMultilevel"/>
    <w:tmpl w:val="7A62840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06A4C6A"/>
    <w:multiLevelType w:val="hybridMultilevel"/>
    <w:tmpl w:val="B66CCF0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28910F6"/>
    <w:multiLevelType w:val="hybridMultilevel"/>
    <w:tmpl w:val="7A62840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6570D85"/>
    <w:multiLevelType w:val="hybridMultilevel"/>
    <w:tmpl w:val="494E9E8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8AD3A0E"/>
    <w:multiLevelType w:val="hybridMultilevel"/>
    <w:tmpl w:val="32AC664A"/>
    <w:lvl w:ilvl="0" w:tplc="27741904">
      <w:start w:val="1"/>
      <w:numFmt w:val="lowerLetter"/>
      <w:lvlText w:val="%1)"/>
      <w:lvlJc w:val="left"/>
      <w:pPr>
        <w:ind w:left="180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298F1CFD"/>
    <w:multiLevelType w:val="hybridMultilevel"/>
    <w:tmpl w:val="92204BC2"/>
    <w:lvl w:ilvl="0" w:tplc="6910066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3368664E"/>
    <w:multiLevelType w:val="hybridMultilevel"/>
    <w:tmpl w:val="2120199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4171C7A"/>
    <w:multiLevelType w:val="hybridMultilevel"/>
    <w:tmpl w:val="293C3C78"/>
    <w:lvl w:ilvl="0" w:tplc="04090017">
      <w:start w:val="1"/>
      <w:numFmt w:val="lowerLetter"/>
      <w:lvlText w:val="%1)"/>
      <w:lvlJc w:val="left"/>
      <w:pPr>
        <w:ind w:left="720" w:hanging="360"/>
      </w:pPr>
    </w:lvl>
    <w:lvl w:ilvl="1" w:tplc="595EC538">
      <w:numFmt w:val="bullet"/>
      <w:lvlText w:val=""/>
      <w:lvlJc w:val="left"/>
      <w:pPr>
        <w:ind w:left="1440" w:hanging="360"/>
      </w:pPr>
      <w:rPr>
        <w:rFonts w:ascii="Wingdings" w:eastAsiaTheme="minorHAnsi" w:hAnsi="Wingdings" w:cstheme="minorBidi"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4F006A3"/>
    <w:multiLevelType w:val="hybridMultilevel"/>
    <w:tmpl w:val="FA0075A2"/>
    <w:lvl w:ilvl="0" w:tplc="2774190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4D515F4E"/>
    <w:multiLevelType w:val="hybridMultilevel"/>
    <w:tmpl w:val="32AC664A"/>
    <w:lvl w:ilvl="0" w:tplc="FFFFFFFF">
      <w:start w:val="1"/>
      <w:numFmt w:val="lowerLetter"/>
      <w:lvlText w:val="%1)"/>
      <w:lvlJc w:val="left"/>
      <w:pPr>
        <w:ind w:left="1800" w:hanging="360"/>
      </w:pPr>
      <w:rPr>
        <w:rFonts w:hint="default"/>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3" w15:restartNumberingAfterBreak="0">
    <w:nsid w:val="4E333CDF"/>
    <w:multiLevelType w:val="hybridMultilevel"/>
    <w:tmpl w:val="2120199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B5F1A80"/>
    <w:multiLevelType w:val="hybridMultilevel"/>
    <w:tmpl w:val="3F646C7C"/>
    <w:lvl w:ilvl="0" w:tplc="7E8072D2">
      <w:start w:val="1"/>
      <w:numFmt w:val="decimal"/>
      <w:lvlText w:val="%1)"/>
      <w:lvlJc w:val="left"/>
      <w:pPr>
        <w:ind w:left="720" w:hanging="360"/>
      </w:pPr>
      <w:rPr>
        <w:rFonts w:eastAsiaTheme="minorEastAsia"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B772B44"/>
    <w:multiLevelType w:val="hybridMultilevel"/>
    <w:tmpl w:val="DFDCA68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C0D37F7"/>
    <w:multiLevelType w:val="hybridMultilevel"/>
    <w:tmpl w:val="96E2FC4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C3E0A78"/>
    <w:multiLevelType w:val="hybridMultilevel"/>
    <w:tmpl w:val="92262EF6"/>
    <w:lvl w:ilvl="0" w:tplc="CFAE03AE">
      <w:start w:val="1"/>
      <w:numFmt w:val="decimal"/>
      <w:pStyle w:val="FigureCaption"/>
      <w:lvlText w:val="Figure %1."/>
      <w:lvlJc w:val="left"/>
      <w:pPr>
        <w:ind w:left="2880" w:hanging="360"/>
      </w:pPr>
      <w:rPr>
        <w:rFonts w:hint="default"/>
      </w:rPr>
    </w:lvl>
    <w:lvl w:ilvl="1" w:tplc="04090019" w:tentative="1">
      <w:start w:val="1"/>
      <w:numFmt w:val="lowerLetter"/>
      <w:lvlText w:val="%2."/>
      <w:lvlJc w:val="left"/>
      <w:pPr>
        <w:ind w:left="4680" w:hanging="360"/>
      </w:pPr>
    </w:lvl>
    <w:lvl w:ilvl="2" w:tplc="0409001B" w:tentative="1">
      <w:start w:val="1"/>
      <w:numFmt w:val="lowerRoman"/>
      <w:lvlText w:val="%3."/>
      <w:lvlJc w:val="right"/>
      <w:pPr>
        <w:ind w:left="5400" w:hanging="180"/>
      </w:pPr>
    </w:lvl>
    <w:lvl w:ilvl="3" w:tplc="0409000F" w:tentative="1">
      <w:start w:val="1"/>
      <w:numFmt w:val="decimal"/>
      <w:lvlText w:val="%4."/>
      <w:lvlJc w:val="left"/>
      <w:pPr>
        <w:ind w:left="6120" w:hanging="360"/>
      </w:pPr>
    </w:lvl>
    <w:lvl w:ilvl="4" w:tplc="04090019" w:tentative="1">
      <w:start w:val="1"/>
      <w:numFmt w:val="lowerLetter"/>
      <w:lvlText w:val="%5."/>
      <w:lvlJc w:val="left"/>
      <w:pPr>
        <w:ind w:left="6840" w:hanging="360"/>
      </w:pPr>
    </w:lvl>
    <w:lvl w:ilvl="5" w:tplc="0409001B" w:tentative="1">
      <w:start w:val="1"/>
      <w:numFmt w:val="lowerRoman"/>
      <w:lvlText w:val="%6."/>
      <w:lvlJc w:val="right"/>
      <w:pPr>
        <w:ind w:left="7560" w:hanging="180"/>
      </w:pPr>
    </w:lvl>
    <w:lvl w:ilvl="6" w:tplc="0409000F" w:tentative="1">
      <w:start w:val="1"/>
      <w:numFmt w:val="decimal"/>
      <w:lvlText w:val="%7."/>
      <w:lvlJc w:val="left"/>
      <w:pPr>
        <w:ind w:left="8280" w:hanging="360"/>
      </w:pPr>
    </w:lvl>
    <w:lvl w:ilvl="7" w:tplc="04090019" w:tentative="1">
      <w:start w:val="1"/>
      <w:numFmt w:val="lowerLetter"/>
      <w:lvlText w:val="%8."/>
      <w:lvlJc w:val="left"/>
      <w:pPr>
        <w:ind w:left="9000" w:hanging="360"/>
      </w:pPr>
    </w:lvl>
    <w:lvl w:ilvl="8" w:tplc="0409001B" w:tentative="1">
      <w:start w:val="1"/>
      <w:numFmt w:val="lowerRoman"/>
      <w:lvlText w:val="%9."/>
      <w:lvlJc w:val="right"/>
      <w:pPr>
        <w:ind w:left="9720" w:hanging="180"/>
      </w:pPr>
    </w:lvl>
  </w:abstractNum>
  <w:abstractNum w:abstractNumId="18" w15:restartNumberingAfterBreak="0">
    <w:nsid w:val="5DB52B0F"/>
    <w:multiLevelType w:val="hybridMultilevel"/>
    <w:tmpl w:val="3F646C7C"/>
    <w:lvl w:ilvl="0" w:tplc="7E8072D2">
      <w:start w:val="1"/>
      <w:numFmt w:val="decimal"/>
      <w:lvlText w:val="%1)"/>
      <w:lvlJc w:val="left"/>
      <w:pPr>
        <w:ind w:left="720" w:hanging="360"/>
      </w:pPr>
      <w:rPr>
        <w:rFonts w:eastAsiaTheme="minorEastAsia"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F980581"/>
    <w:multiLevelType w:val="hybridMultilevel"/>
    <w:tmpl w:val="32AC664A"/>
    <w:lvl w:ilvl="0" w:tplc="FFFFFFFF">
      <w:start w:val="1"/>
      <w:numFmt w:val="lowerLetter"/>
      <w:lvlText w:val="%1)"/>
      <w:lvlJc w:val="left"/>
      <w:pPr>
        <w:ind w:left="1800" w:hanging="360"/>
      </w:pPr>
      <w:rPr>
        <w:rFonts w:hint="default"/>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20" w15:restartNumberingAfterBreak="0">
    <w:nsid w:val="62076151"/>
    <w:multiLevelType w:val="hybridMultilevel"/>
    <w:tmpl w:val="0AC68C98"/>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A3B17C2"/>
    <w:multiLevelType w:val="hybridMultilevel"/>
    <w:tmpl w:val="494E9E8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AE56AB3"/>
    <w:multiLevelType w:val="hybridMultilevel"/>
    <w:tmpl w:val="494E9E8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B78082D"/>
    <w:multiLevelType w:val="hybridMultilevel"/>
    <w:tmpl w:val="293C3C78"/>
    <w:lvl w:ilvl="0" w:tplc="04090017">
      <w:start w:val="1"/>
      <w:numFmt w:val="lowerLetter"/>
      <w:lvlText w:val="%1)"/>
      <w:lvlJc w:val="left"/>
      <w:pPr>
        <w:ind w:left="720" w:hanging="360"/>
      </w:pPr>
    </w:lvl>
    <w:lvl w:ilvl="1" w:tplc="595EC538">
      <w:numFmt w:val="bullet"/>
      <w:lvlText w:val=""/>
      <w:lvlJc w:val="left"/>
      <w:pPr>
        <w:ind w:left="1440" w:hanging="360"/>
      </w:pPr>
      <w:rPr>
        <w:rFonts w:ascii="Wingdings" w:eastAsiaTheme="minorHAnsi" w:hAnsi="Wingdings" w:cstheme="minorBidi"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D8C31E1"/>
    <w:multiLevelType w:val="hybridMultilevel"/>
    <w:tmpl w:val="842AA7D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E137FF4"/>
    <w:multiLevelType w:val="hybridMultilevel"/>
    <w:tmpl w:val="7A62840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7"/>
  </w:num>
  <w:num w:numId="2">
    <w:abstractNumId w:val="3"/>
  </w:num>
  <w:num w:numId="3">
    <w:abstractNumId w:val="25"/>
  </w:num>
  <w:num w:numId="4">
    <w:abstractNumId w:val="20"/>
  </w:num>
  <w:num w:numId="5">
    <w:abstractNumId w:val="2"/>
  </w:num>
  <w:num w:numId="6">
    <w:abstractNumId w:val="5"/>
  </w:num>
  <w:num w:numId="7">
    <w:abstractNumId w:val="14"/>
  </w:num>
  <w:num w:numId="8">
    <w:abstractNumId w:val="18"/>
  </w:num>
  <w:num w:numId="9">
    <w:abstractNumId w:val="24"/>
  </w:num>
  <w:num w:numId="10">
    <w:abstractNumId w:val="15"/>
  </w:num>
  <w:num w:numId="11">
    <w:abstractNumId w:val="8"/>
  </w:num>
  <w:num w:numId="12">
    <w:abstractNumId w:val="11"/>
  </w:num>
  <w:num w:numId="13">
    <w:abstractNumId w:val="7"/>
  </w:num>
  <w:num w:numId="14">
    <w:abstractNumId w:val="0"/>
  </w:num>
  <w:num w:numId="15">
    <w:abstractNumId w:val="19"/>
  </w:num>
  <w:num w:numId="16">
    <w:abstractNumId w:val="12"/>
  </w:num>
  <w:num w:numId="17">
    <w:abstractNumId w:val="4"/>
  </w:num>
  <w:num w:numId="18">
    <w:abstractNumId w:val="10"/>
  </w:num>
  <w:num w:numId="19">
    <w:abstractNumId w:val="1"/>
  </w:num>
  <w:num w:numId="20">
    <w:abstractNumId w:val="23"/>
  </w:num>
  <w:num w:numId="21">
    <w:abstractNumId w:val="9"/>
  </w:num>
  <w:num w:numId="22">
    <w:abstractNumId w:val="13"/>
  </w:num>
  <w:num w:numId="23">
    <w:abstractNumId w:val="6"/>
  </w:num>
  <w:num w:numId="24">
    <w:abstractNumId w:val="21"/>
  </w:num>
  <w:num w:numId="25">
    <w:abstractNumId w:val="22"/>
  </w:num>
  <w:num w:numId="26">
    <w:abstractNumId w:val="16"/>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linkStyle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E0NTYxMTc3NrKwsDBT0lEKTi0uzszPAykwMqoFAKtGZuQtAAAA"/>
  </w:docVars>
  <w:rsids>
    <w:rsidRoot w:val="000A744E"/>
    <w:rsid w:val="000025AD"/>
    <w:rsid w:val="00002A1E"/>
    <w:rsid w:val="00003A43"/>
    <w:rsid w:val="00003BEE"/>
    <w:rsid w:val="000041D1"/>
    <w:rsid w:val="000055C1"/>
    <w:rsid w:val="00005FE3"/>
    <w:rsid w:val="000061F9"/>
    <w:rsid w:val="000069FD"/>
    <w:rsid w:val="00010521"/>
    <w:rsid w:val="000121D8"/>
    <w:rsid w:val="000123EF"/>
    <w:rsid w:val="00012486"/>
    <w:rsid w:val="00014A80"/>
    <w:rsid w:val="000165D7"/>
    <w:rsid w:val="000176C0"/>
    <w:rsid w:val="00021527"/>
    <w:rsid w:val="000215D5"/>
    <w:rsid w:val="00022ECB"/>
    <w:rsid w:val="0002382D"/>
    <w:rsid w:val="00025BE9"/>
    <w:rsid w:val="00027ED9"/>
    <w:rsid w:val="00030DDE"/>
    <w:rsid w:val="00031149"/>
    <w:rsid w:val="00032CB7"/>
    <w:rsid w:val="00034B3F"/>
    <w:rsid w:val="000414D8"/>
    <w:rsid w:val="00042F41"/>
    <w:rsid w:val="000510E0"/>
    <w:rsid w:val="000519E2"/>
    <w:rsid w:val="00051B82"/>
    <w:rsid w:val="00061345"/>
    <w:rsid w:val="0006173A"/>
    <w:rsid w:val="00062BB4"/>
    <w:rsid w:val="00063329"/>
    <w:rsid w:val="00063627"/>
    <w:rsid w:val="000646E1"/>
    <w:rsid w:val="00065143"/>
    <w:rsid w:val="00066E57"/>
    <w:rsid w:val="00072F10"/>
    <w:rsid w:val="000764E7"/>
    <w:rsid w:val="00080950"/>
    <w:rsid w:val="00080CB6"/>
    <w:rsid w:val="0008125D"/>
    <w:rsid w:val="00082F26"/>
    <w:rsid w:val="00083371"/>
    <w:rsid w:val="00083A79"/>
    <w:rsid w:val="0008550B"/>
    <w:rsid w:val="00085DF1"/>
    <w:rsid w:val="0009108D"/>
    <w:rsid w:val="000911C1"/>
    <w:rsid w:val="00092282"/>
    <w:rsid w:val="0009578A"/>
    <w:rsid w:val="00095C75"/>
    <w:rsid w:val="00096A0F"/>
    <w:rsid w:val="000971F4"/>
    <w:rsid w:val="000A1814"/>
    <w:rsid w:val="000A3129"/>
    <w:rsid w:val="000A5074"/>
    <w:rsid w:val="000A576D"/>
    <w:rsid w:val="000A5A31"/>
    <w:rsid w:val="000A623E"/>
    <w:rsid w:val="000A744E"/>
    <w:rsid w:val="000B55D4"/>
    <w:rsid w:val="000B6928"/>
    <w:rsid w:val="000B6A87"/>
    <w:rsid w:val="000B7336"/>
    <w:rsid w:val="000C034D"/>
    <w:rsid w:val="000C0843"/>
    <w:rsid w:val="000C1083"/>
    <w:rsid w:val="000C4AE6"/>
    <w:rsid w:val="000C5530"/>
    <w:rsid w:val="000C5AAC"/>
    <w:rsid w:val="000C63F5"/>
    <w:rsid w:val="000D215C"/>
    <w:rsid w:val="000D244C"/>
    <w:rsid w:val="000D3310"/>
    <w:rsid w:val="000D4DEC"/>
    <w:rsid w:val="000E589B"/>
    <w:rsid w:val="000E5C66"/>
    <w:rsid w:val="000E62A3"/>
    <w:rsid w:val="000E65AE"/>
    <w:rsid w:val="000E76C1"/>
    <w:rsid w:val="000E771D"/>
    <w:rsid w:val="000F3684"/>
    <w:rsid w:val="000F50DD"/>
    <w:rsid w:val="000F5BBC"/>
    <w:rsid w:val="0010001C"/>
    <w:rsid w:val="00100DAF"/>
    <w:rsid w:val="001015AF"/>
    <w:rsid w:val="0010293C"/>
    <w:rsid w:val="00103858"/>
    <w:rsid w:val="00103C57"/>
    <w:rsid w:val="00105338"/>
    <w:rsid w:val="00107783"/>
    <w:rsid w:val="0011165A"/>
    <w:rsid w:val="00113D39"/>
    <w:rsid w:val="001151F4"/>
    <w:rsid w:val="00117A31"/>
    <w:rsid w:val="00121B97"/>
    <w:rsid w:val="00126D36"/>
    <w:rsid w:val="00130959"/>
    <w:rsid w:val="00131FAE"/>
    <w:rsid w:val="001348EA"/>
    <w:rsid w:val="00134CDB"/>
    <w:rsid w:val="0013516C"/>
    <w:rsid w:val="00136A2D"/>
    <w:rsid w:val="00141F55"/>
    <w:rsid w:val="001425CA"/>
    <w:rsid w:val="00143685"/>
    <w:rsid w:val="00143834"/>
    <w:rsid w:val="00143AB2"/>
    <w:rsid w:val="00144159"/>
    <w:rsid w:val="001448B8"/>
    <w:rsid w:val="00144B9C"/>
    <w:rsid w:val="00144D5D"/>
    <w:rsid w:val="00146CDF"/>
    <w:rsid w:val="00147F1A"/>
    <w:rsid w:val="00151E45"/>
    <w:rsid w:val="00152776"/>
    <w:rsid w:val="0015435E"/>
    <w:rsid w:val="00154CE4"/>
    <w:rsid w:val="00156A48"/>
    <w:rsid w:val="00157964"/>
    <w:rsid w:val="00161094"/>
    <w:rsid w:val="00161ECC"/>
    <w:rsid w:val="00161F63"/>
    <w:rsid w:val="00164E79"/>
    <w:rsid w:val="001651B2"/>
    <w:rsid w:val="00166B44"/>
    <w:rsid w:val="0017153A"/>
    <w:rsid w:val="001724CF"/>
    <w:rsid w:val="0017552F"/>
    <w:rsid w:val="00176F0B"/>
    <w:rsid w:val="00180CED"/>
    <w:rsid w:val="0018123B"/>
    <w:rsid w:val="00181EF0"/>
    <w:rsid w:val="00182A5A"/>
    <w:rsid w:val="00184BB0"/>
    <w:rsid w:val="00190591"/>
    <w:rsid w:val="0019434D"/>
    <w:rsid w:val="00195FB4"/>
    <w:rsid w:val="00196896"/>
    <w:rsid w:val="00197941"/>
    <w:rsid w:val="001A2089"/>
    <w:rsid w:val="001A2259"/>
    <w:rsid w:val="001A5BE5"/>
    <w:rsid w:val="001A6AE3"/>
    <w:rsid w:val="001A7EF7"/>
    <w:rsid w:val="001B0663"/>
    <w:rsid w:val="001B196F"/>
    <w:rsid w:val="001B234A"/>
    <w:rsid w:val="001B2C10"/>
    <w:rsid w:val="001B46D8"/>
    <w:rsid w:val="001B5A7A"/>
    <w:rsid w:val="001B5C5D"/>
    <w:rsid w:val="001B69F4"/>
    <w:rsid w:val="001B76A6"/>
    <w:rsid w:val="001B7CF3"/>
    <w:rsid w:val="001C0372"/>
    <w:rsid w:val="001C3AD8"/>
    <w:rsid w:val="001C6CC8"/>
    <w:rsid w:val="001D0A4C"/>
    <w:rsid w:val="001D3264"/>
    <w:rsid w:val="001D3637"/>
    <w:rsid w:val="001D393A"/>
    <w:rsid w:val="001D41D8"/>
    <w:rsid w:val="001D7053"/>
    <w:rsid w:val="001D7406"/>
    <w:rsid w:val="001E00F5"/>
    <w:rsid w:val="001E24FF"/>
    <w:rsid w:val="001E2C48"/>
    <w:rsid w:val="001E3E13"/>
    <w:rsid w:val="001E653D"/>
    <w:rsid w:val="001F09B9"/>
    <w:rsid w:val="001F0ABA"/>
    <w:rsid w:val="001F39E1"/>
    <w:rsid w:val="001F6749"/>
    <w:rsid w:val="001F6ED7"/>
    <w:rsid w:val="001F7DFF"/>
    <w:rsid w:val="0020072D"/>
    <w:rsid w:val="0020075C"/>
    <w:rsid w:val="00201F1B"/>
    <w:rsid w:val="002021A5"/>
    <w:rsid w:val="002029DD"/>
    <w:rsid w:val="00204BF5"/>
    <w:rsid w:val="00205767"/>
    <w:rsid w:val="00205F36"/>
    <w:rsid w:val="00206A08"/>
    <w:rsid w:val="00206F9A"/>
    <w:rsid w:val="00206FB0"/>
    <w:rsid w:val="002071F9"/>
    <w:rsid w:val="00210E07"/>
    <w:rsid w:val="00210EE3"/>
    <w:rsid w:val="00211B37"/>
    <w:rsid w:val="00212FBE"/>
    <w:rsid w:val="00216E8D"/>
    <w:rsid w:val="00220A6E"/>
    <w:rsid w:val="00220C59"/>
    <w:rsid w:val="002219AE"/>
    <w:rsid w:val="00223609"/>
    <w:rsid w:val="00226E0E"/>
    <w:rsid w:val="00227C42"/>
    <w:rsid w:val="00230954"/>
    <w:rsid w:val="00231976"/>
    <w:rsid w:val="00232F0D"/>
    <w:rsid w:val="00240337"/>
    <w:rsid w:val="00241830"/>
    <w:rsid w:val="00241DDF"/>
    <w:rsid w:val="00243528"/>
    <w:rsid w:val="002437E2"/>
    <w:rsid w:val="00251F7D"/>
    <w:rsid w:val="00252E72"/>
    <w:rsid w:val="0025304A"/>
    <w:rsid w:val="0025555C"/>
    <w:rsid w:val="00257B0D"/>
    <w:rsid w:val="0026216B"/>
    <w:rsid w:val="002647A3"/>
    <w:rsid w:val="002649F5"/>
    <w:rsid w:val="00270549"/>
    <w:rsid w:val="00272162"/>
    <w:rsid w:val="00273D6C"/>
    <w:rsid w:val="00276511"/>
    <w:rsid w:val="00277091"/>
    <w:rsid w:val="002808A1"/>
    <w:rsid w:val="002809A8"/>
    <w:rsid w:val="00280E2A"/>
    <w:rsid w:val="002819D0"/>
    <w:rsid w:val="002834D3"/>
    <w:rsid w:val="00283505"/>
    <w:rsid w:val="00286F08"/>
    <w:rsid w:val="002872C3"/>
    <w:rsid w:val="0029308A"/>
    <w:rsid w:val="00296206"/>
    <w:rsid w:val="002A0DD0"/>
    <w:rsid w:val="002A22E2"/>
    <w:rsid w:val="002A2D54"/>
    <w:rsid w:val="002A4090"/>
    <w:rsid w:val="002A7CC2"/>
    <w:rsid w:val="002B007A"/>
    <w:rsid w:val="002B1E34"/>
    <w:rsid w:val="002B226E"/>
    <w:rsid w:val="002B2D0B"/>
    <w:rsid w:val="002B3733"/>
    <w:rsid w:val="002B5623"/>
    <w:rsid w:val="002B6EEB"/>
    <w:rsid w:val="002C16BC"/>
    <w:rsid w:val="002C400F"/>
    <w:rsid w:val="002C42AC"/>
    <w:rsid w:val="002C4569"/>
    <w:rsid w:val="002C4BD9"/>
    <w:rsid w:val="002C687B"/>
    <w:rsid w:val="002C6CB4"/>
    <w:rsid w:val="002C791D"/>
    <w:rsid w:val="002D26EE"/>
    <w:rsid w:val="002D320B"/>
    <w:rsid w:val="002D3DD8"/>
    <w:rsid w:val="002E09EB"/>
    <w:rsid w:val="002E14D9"/>
    <w:rsid w:val="002E2DC5"/>
    <w:rsid w:val="002F1261"/>
    <w:rsid w:val="002F22DE"/>
    <w:rsid w:val="002F2863"/>
    <w:rsid w:val="002F387B"/>
    <w:rsid w:val="002F39EB"/>
    <w:rsid w:val="002F618F"/>
    <w:rsid w:val="002F6D5A"/>
    <w:rsid w:val="002F7691"/>
    <w:rsid w:val="002F7BD5"/>
    <w:rsid w:val="00301688"/>
    <w:rsid w:val="003054F8"/>
    <w:rsid w:val="0030581F"/>
    <w:rsid w:val="00305CF8"/>
    <w:rsid w:val="00306AE3"/>
    <w:rsid w:val="00316126"/>
    <w:rsid w:val="0032058C"/>
    <w:rsid w:val="00321DD7"/>
    <w:rsid w:val="003233BE"/>
    <w:rsid w:val="00323B7E"/>
    <w:rsid w:val="00324ED7"/>
    <w:rsid w:val="0032666F"/>
    <w:rsid w:val="00326E37"/>
    <w:rsid w:val="00327589"/>
    <w:rsid w:val="00330DAB"/>
    <w:rsid w:val="003319F5"/>
    <w:rsid w:val="00331B23"/>
    <w:rsid w:val="00331E85"/>
    <w:rsid w:val="00332537"/>
    <w:rsid w:val="00333D4A"/>
    <w:rsid w:val="003372C3"/>
    <w:rsid w:val="00337671"/>
    <w:rsid w:val="00340285"/>
    <w:rsid w:val="00342B74"/>
    <w:rsid w:val="00346281"/>
    <w:rsid w:val="0034632D"/>
    <w:rsid w:val="003467E4"/>
    <w:rsid w:val="00347DD5"/>
    <w:rsid w:val="00347E3F"/>
    <w:rsid w:val="0035016E"/>
    <w:rsid w:val="0035349C"/>
    <w:rsid w:val="003561BC"/>
    <w:rsid w:val="00356CA2"/>
    <w:rsid w:val="0035730E"/>
    <w:rsid w:val="00360A63"/>
    <w:rsid w:val="003615B4"/>
    <w:rsid w:val="00362C8B"/>
    <w:rsid w:val="0036372D"/>
    <w:rsid w:val="00367FBE"/>
    <w:rsid w:val="00370ADA"/>
    <w:rsid w:val="00371276"/>
    <w:rsid w:val="00371EC3"/>
    <w:rsid w:val="00377AC0"/>
    <w:rsid w:val="00381DA7"/>
    <w:rsid w:val="00383729"/>
    <w:rsid w:val="00384311"/>
    <w:rsid w:val="00384B8F"/>
    <w:rsid w:val="00384F26"/>
    <w:rsid w:val="00386064"/>
    <w:rsid w:val="003903C8"/>
    <w:rsid w:val="0039234E"/>
    <w:rsid w:val="00392BE3"/>
    <w:rsid w:val="00393277"/>
    <w:rsid w:val="0039551B"/>
    <w:rsid w:val="00396DFD"/>
    <w:rsid w:val="00397DE9"/>
    <w:rsid w:val="003A2701"/>
    <w:rsid w:val="003A3B51"/>
    <w:rsid w:val="003A3D6C"/>
    <w:rsid w:val="003A4F5C"/>
    <w:rsid w:val="003A6271"/>
    <w:rsid w:val="003A6E6F"/>
    <w:rsid w:val="003B19F0"/>
    <w:rsid w:val="003B5164"/>
    <w:rsid w:val="003B59E7"/>
    <w:rsid w:val="003B602A"/>
    <w:rsid w:val="003B6610"/>
    <w:rsid w:val="003B7521"/>
    <w:rsid w:val="003B7955"/>
    <w:rsid w:val="003C6864"/>
    <w:rsid w:val="003D0559"/>
    <w:rsid w:val="003D11AA"/>
    <w:rsid w:val="003D2458"/>
    <w:rsid w:val="003D6184"/>
    <w:rsid w:val="003D7062"/>
    <w:rsid w:val="003D7C29"/>
    <w:rsid w:val="003E0B92"/>
    <w:rsid w:val="003E0DFF"/>
    <w:rsid w:val="003E1299"/>
    <w:rsid w:val="003E4EDD"/>
    <w:rsid w:val="003E5628"/>
    <w:rsid w:val="003E786F"/>
    <w:rsid w:val="003F1068"/>
    <w:rsid w:val="003F1C65"/>
    <w:rsid w:val="003F44D0"/>
    <w:rsid w:val="003F55D1"/>
    <w:rsid w:val="003F62A2"/>
    <w:rsid w:val="003F62A4"/>
    <w:rsid w:val="003F6E6F"/>
    <w:rsid w:val="003F726D"/>
    <w:rsid w:val="00401DF4"/>
    <w:rsid w:val="00403150"/>
    <w:rsid w:val="00405E34"/>
    <w:rsid w:val="004060D0"/>
    <w:rsid w:val="0040785C"/>
    <w:rsid w:val="00410CB5"/>
    <w:rsid w:val="00411AA2"/>
    <w:rsid w:val="0041255C"/>
    <w:rsid w:val="004126C4"/>
    <w:rsid w:val="00413480"/>
    <w:rsid w:val="00413F71"/>
    <w:rsid w:val="00416F0D"/>
    <w:rsid w:val="00416F6F"/>
    <w:rsid w:val="004236A9"/>
    <w:rsid w:val="00425E84"/>
    <w:rsid w:val="004269FD"/>
    <w:rsid w:val="00427880"/>
    <w:rsid w:val="00430445"/>
    <w:rsid w:val="0043336A"/>
    <w:rsid w:val="00434372"/>
    <w:rsid w:val="00442EE8"/>
    <w:rsid w:val="00443C41"/>
    <w:rsid w:val="0045168A"/>
    <w:rsid w:val="00453476"/>
    <w:rsid w:val="004534C9"/>
    <w:rsid w:val="00456B88"/>
    <w:rsid w:val="0045715C"/>
    <w:rsid w:val="00460654"/>
    <w:rsid w:val="004607B1"/>
    <w:rsid w:val="00460C2B"/>
    <w:rsid w:val="0046100D"/>
    <w:rsid w:val="00461B77"/>
    <w:rsid w:val="00463868"/>
    <w:rsid w:val="00464916"/>
    <w:rsid w:val="004649A3"/>
    <w:rsid w:val="00464B69"/>
    <w:rsid w:val="00464DCC"/>
    <w:rsid w:val="0046657C"/>
    <w:rsid w:val="00466D36"/>
    <w:rsid w:val="004715BB"/>
    <w:rsid w:val="00472BCC"/>
    <w:rsid w:val="00474D71"/>
    <w:rsid w:val="00474FBA"/>
    <w:rsid w:val="00476862"/>
    <w:rsid w:val="004807B9"/>
    <w:rsid w:val="00483BE3"/>
    <w:rsid w:val="004847B3"/>
    <w:rsid w:val="00484E2E"/>
    <w:rsid w:val="00486745"/>
    <w:rsid w:val="00490068"/>
    <w:rsid w:val="00491152"/>
    <w:rsid w:val="00492DE8"/>
    <w:rsid w:val="00493C62"/>
    <w:rsid w:val="00493FDC"/>
    <w:rsid w:val="00495C45"/>
    <w:rsid w:val="004A0038"/>
    <w:rsid w:val="004A0E34"/>
    <w:rsid w:val="004A1EAC"/>
    <w:rsid w:val="004A26BB"/>
    <w:rsid w:val="004A3832"/>
    <w:rsid w:val="004A5EF0"/>
    <w:rsid w:val="004A606F"/>
    <w:rsid w:val="004B0256"/>
    <w:rsid w:val="004B08B5"/>
    <w:rsid w:val="004B0FDF"/>
    <w:rsid w:val="004B1197"/>
    <w:rsid w:val="004B1E41"/>
    <w:rsid w:val="004B2B7C"/>
    <w:rsid w:val="004B3D72"/>
    <w:rsid w:val="004B5F2F"/>
    <w:rsid w:val="004B6423"/>
    <w:rsid w:val="004B7F12"/>
    <w:rsid w:val="004C0386"/>
    <w:rsid w:val="004C09E2"/>
    <w:rsid w:val="004C139A"/>
    <w:rsid w:val="004C352B"/>
    <w:rsid w:val="004C50B7"/>
    <w:rsid w:val="004C61F7"/>
    <w:rsid w:val="004C7403"/>
    <w:rsid w:val="004D12EB"/>
    <w:rsid w:val="004D2077"/>
    <w:rsid w:val="004D3386"/>
    <w:rsid w:val="004D3ABD"/>
    <w:rsid w:val="004D4444"/>
    <w:rsid w:val="004D72D8"/>
    <w:rsid w:val="004E225E"/>
    <w:rsid w:val="004E57B8"/>
    <w:rsid w:val="004E79AE"/>
    <w:rsid w:val="004F012D"/>
    <w:rsid w:val="004F3D00"/>
    <w:rsid w:val="004F5970"/>
    <w:rsid w:val="004F7694"/>
    <w:rsid w:val="004F7A38"/>
    <w:rsid w:val="004F7BF0"/>
    <w:rsid w:val="005011B7"/>
    <w:rsid w:val="00502715"/>
    <w:rsid w:val="005051CB"/>
    <w:rsid w:val="00505EAF"/>
    <w:rsid w:val="005077E0"/>
    <w:rsid w:val="005127A3"/>
    <w:rsid w:val="0051471A"/>
    <w:rsid w:val="005221EE"/>
    <w:rsid w:val="00522EB2"/>
    <w:rsid w:val="005232AE"/>
    <w:rsid w:val="00526442"/>
    <w:rsid w:val="00527C58"/>
    <w:rsid w:val="00531735"/>
    <w:rsid w:val="00532478"/>
    <w:rsid w:val="0053385F"/>
    <w:rsid w:val="00536CA0"/>
    <w:rsid w:val="005375D1"/>
    <w:rsid w:val="005401DD"/>
    <w:rsid w:val="005404E6"/>
    <w:rsid w:val="00541E54"/>
    <w:rsid w:val="00542536"/>
    <w:rsid w:val="00542D3A"/>
    <w:rsid w:val="00544CA0"/>
    <w:rsid w:val="005459A5"/>
    <w:rsid w:val="00545B42"/>
    <w:rsid w:val="00545F88"/>
    <w:rsid w:val="0054774F"/>
    <w:rsid w:val="00547FB7"/>
    <w:rsid w:val="00550727"/>
    <w:rsid w:val="00550CED"/>
    <w:rsid w:val="0055215A"/>
    <w:rsid w:val="0055239E"/>
    <w:rsid w:val="00553ADF"/>
    <w:rsid w:val="00557527"/>
    <w:rsid w:val="005602B1"/>
    <w:rsid w:val="00560C02"/>
    <w:rsid w:val="00560CA4"/>
    <w:rsid w:val="0056182B"/>
    <w:rsid w:val="00562AD1"/>
    <w:rsid w:val="005702A0"/>
    <w:rsid w:val="00571F72"/>
    <w:rsid w:val="0057298A"/>
    <w:rsid w:val="005744E0"/>
    <w:rsid w:val="00574B18"/>
    <w:rsid w:val="00576A70"/>
    <w:rsid w:val="005771F1"/>
    <w:rsid w:val="00577E8D"/>
    <w:rsid w:val="00580391"/>
    <w:rsid w:val="005804FB"/>
    <w:rsid w:val="005817DC"/>
    <w:rsid w:val="00581A74"/>
    <w:rsid w:val="00581F95"/>
    <w:rsid w:val="00582652"/>
    <w:rsid w:val="00590537"/>
    <w:rsid w:val="00590C3F"/>
    <w:rsid w:val="00590DD7"/>
    <w:rsid w:val="00592F85"/>
    <w:rsid w:val="00593552"/>
    <w:rsid w:val="005A0BD4"/>
    <w:rsid w:val="005A77D4"/>
    <w:rsid w:val="005B57B2"/>
    <w:rsid w:val="005B5F42"/>
    <w:rsid w:val="005B677A"/>
    <w:rsid w:val="005B7809"/>
    <w:rsid w:val="005C6E27"/>
    <w:rsid w:val="005C75A4"/>
    <w:rsid w:val="005C7D92"/>
    <w:rsid w:val="005D281E"/>
    <w:rsid w:val="005E01B5"/>
    <w:rsid w:val="005E0269"/>
    <w:rsid w:val="005E0290"/>
    <w:rsid w:val="005E08DD"/>
    <w:rsid w:val="005E0E05"/>
    <w:rsid w:val="005E1052"/>
    <w:rsid w:val="005E203D"/>
    <w:rsid w:val="005E21FC"/>
    <w:rsid w:val="005E532E"/>
    <w:rsid w:val="005E6EC4"/>
    <w:rsid w:val="005F0067"/>
    <w:rsid w:val="005F0A86"/>
    <w:rsid w:val="005F2E00"/>
    <w:rsid w:val="005F6A87"/>
    <w:rsid w:val="005F7404"/>
    <w:rsid w:val="005F794E"/>
    <w:rsid w:val="00603C1A"/>
    <w:rsid w:val="00604469"/>
    <w:rsid w:val="00604827"/>
    <w:rsid w:val="00604D71"/>
    <w:rsid w:val="00606CB3"/>
    <w:rsid w:val="00607CF0"/>
    <w:rsid w:val="00612D42"/>
    <w:rsid w:val="00613066"/>
    <w:rsid w:val="00614522"/>
    <w:rsid w:val="006147E7"/>
    <w:rsid w:val="00614D01"/>
    <w:rsid w:val="00621E97"/>
    <w:rsid w:val="00621FFA"/>
    <w:rsid w:val="0062400D"/>
    <w:rsid w:val="006245BA"/>
    <w:rsid w:val="00624E9F"/>
    <w:rsid w:val="006254CF"/>
    <w:rsid w:val="006306B9"/>
    <w:rsid w:val="006319E7"/>
    <w:rsid w:val="00632508"/>
    <w:rsid w:val="0063337D"/>
    <w:rsid w:val="00633758"/>
    <w:rsid w:val="00635256"/>
    <w:rsid w:val="00636523"/>
    <w:rsid w:val="00641AA3"/>
    <w:rsid w:val="00641AF3"/>
    <w:rsid w:val="00641BD7"/>
    <w:rsid w:val="006447CA"/>
    <w:rsid w:val="0064592A"/>
    <w:rsid w:val="006463F2"/>
    <w:rsid w:val="0064791E"/>
    <w:rsid w:val="00651858"/>
    <w:rsid w:val="006523D4"/>
    <w:rsid w:val="006530A9"/>
    <w:rsid w:val="006532B7"/>
    <w:rsid w:val="0065500A"/>
    <w:rsid w:val="0066019F"/>
    <w:rsid w:val="006601FE"/>
    <w:rsid w:val="00660F3C"/>
    <w:rsid w:val="00664F03"/>
    <w:rsid w:val="00664F3F"/>
    <w:rsid w:val="00667E92"/>
    <w:rsid w:val="0067330B"/>
    <w:rsid w:val="00680F42"/>
    <w:rsid w:val="0068147D"/>
    <w:rsid w:val="00685A5C"/>
    <w:rsid w:val="00685D95"/>
    <w:rsid w:val="006870B3"/>
    <w:rsid w:val="0069067D"/>
    <w:rsid w:val="00691D5F"/>
    <w:rsid w:val="0069244B"/>
    <w:rsid w:val="006960F2"/>
    <w:rsid w:val="00696B26"/>
    <w:rsid w:val="0069711C"/>
    <w:rsid w:val="006A3B5B"/>
    <w:rsid w:val="006A63F8"/>
    <w:rsid w:val="006A6816"/>
    <w:rsid w:val="006A6BDC"/>
    <w:rsid w:val="006A7587"/>
    <w:rsid w:val="006B095B"/>
    <w:rsid w:val="006B0C42"/>
    <w:rsid w:val="006B1B36"/>
    <w:rsid w:val="006B2D6B"/>
    <w:rsid w:val="006B7B39"/>
    <w:rsid w:val="006C23B7"/>
    <w:rsid w:val="006C5CA8"/>
    <w:rsid w:val="006C611C"/>
    <w:rsid w:val="006C7C6C"/>
    <w:rsid w:val="006D1A70"/>
    <w:rsid w:val="006D2C2A"/>
    <w:rsid w:val="006D2EDD"/>
    <w:rsid w:val="006D491C"/>
    <w:rsid w:val="006D5124"/>
    <w:rsid w:val="006D618D"/>
    <w:rsid w:val="006D73F2"/>
    <w:rsid w:val="006E1411"/>
    <w:rsid w:val="006E2C8D"/>
    <w:rsid w:val="006E5498"/>
    <w:rsid w:val="006E5C2E"/>
    <w:rsid w:val="006F1BA0"/>
    <w:rsid w:val="006F361E"/>
    <w:rsid w:val="006F37F0"/>
    <w:rsid w:val="006F52E3"/>
    <w:rsid w:val="00700DB0"/>
    <w:rsid w:val="00701B45"/>
    <w:rsid w:val="007052F6"/>
    <w:rsid w:val="00706294"/>
    <w:rsid w:val="00706883"/>
    <w:rsid w:val="00711F67"/>
    <w:rsid w:val="007123D1"/>
    <w:rsid w:val="00712619"/>
    <w:rsid w:val="0071439B"/>
    <w:rsid w:val="00715D91"/>
    <w:rsid w:val="00717704"/>
    <w:rsid w:val="00717E7A"/>
    <w:rsid w:val="00717EEB"/>
    <w:rsid w:val="007218CC"/>
    <w:rsid w:val="00726E8A"/>
    <w:rsid w:val="00727D5B"/>
    <w:rsid w:val="0073177E"/>
    <w:rsid w:val="007336D4"/>
    <w:rsid w:val="007338BD"/>
    <w:rsid w:val="00734E78"/>
    <w:rsid w:val="007362DE"/>
    <w:rsid w:val="00746954"/>
    <w:rsid w:val="007479B7"/>
    <w:rsid w:val="00752BEA"/>
    <w:rsid w:val="00754E37"/>
    <w:rsid w:val="00755572"/>
    <w:rsid w:val="00761855"/>
    <w:rsid w:val="0076317E"/>
    <w:rsid w:val="00764E29"/>
    <w:rsid w:val="007654AA"/>
    <w:rsid w:val="007657F6"/>
    <w:rsid w:val="00770C60"/>
    <w:rsid w:val="00773C7C"/>
    <w:rsid w:val="00775580"/>
    <w:rsid w:val="0078101F"/>
    <w:rsid w:val="0078171E"/>
    <w:rsid w:val="00784565"/>
    <w:rsid w:val="00786A4C"/>
    <w:rsid w:val="00786F9F"/>
    <w:rsid w:val="0079086D"/>
    <w:rsid w:val="00790B3B"/>
    <w:rsid w:val="00791974"/>
    <w:rsid w:val="007937D4"/>
    <w:rsid w:val="00794597"/>
    <w:rsid w:val="007945E5"/>
    <w:rsid w:val="00794CCD"/>
    <w:rsid w:val="0079749E"/>
    <w:rsid w:val="007979AB"/>
    <w:rsid w:val="007A02A0"/>
    <w:rsid w:val="007A0EA8"/>
    <w:rsid w:val="007A1035"/>
    <w:rsid w:val="007A211F"/>
    <w:rsid w:val="007A3CEF"/>
    <w:rsid w:val="007A3D1C"/>
    <w:rsid w:val="007A3FDB"/>
    <w:rsid w:val="007A651C"/>
    <w:rsid w:val="007B465C"/>
    <w:rsid w:val="007B4BB6"/>
    <w:rsid w:val="007B713C"/>
    <w:rsid w:val="007B756A"/>
    <w:rsid w:val="007C035F"/>
    <w:rsid w:val="007C1469"/>
    <w:rsid w:val="007C4429"/>
    <w:rsid w:val="007C4A6E"/>
    <w:rsid w:val="007C5246"/>
    <w:rsid w:val="007C5500"/>
    <w:rsid w:val="007C5A38"/>
    <w:rsid w:val="007C7854"/>
    <w:rsid w:val="007C78A1"/>
    <w:rsid w:val="007D3731"/>
    <w:rsid w:val="007D4200"/>
    <w:rsid w:val="007D4412"/>
    <w:rsid w:val="007D48E2"/>
    <w:rsid w:val="007D5FB4"/>
    <w:rsid w:val="007D5FE2"/>
    <w:rsid w:val="007D61F4"/>
    <w:rsid w:val="007D6245"/>
    <w:rsid w:val="007E031A"/>
    <w:rsid w:val="007E147A"/>
    <w:rsid w:val="007E15AD"/>
    <w:rsid w:val="007E4B33"/>
    <w:rsid w:val="007E6E01"/>
    <w:rsid w:val="007F138D"/>
    <w:rsid w:val="007F3997"/>
    <w:rsid w:val="007F3EFC"/>
    <w:rsid w:val="007F6DDC"/>
    <w:rsid w:val="007F6EB1"/>
    <w:rsid w:val="007F7A53"/>
    <w:rsid w:val="007F7D89"/>
    <w:rsid w:val="00801006"/>
    <w:rsid w:val="00801F88"/>
    <w:rsid w:val="00802F62"/>
    <w:rsid w:val="008035F4"/>
    <w:rsid w:val="00804041"/>
    <w:rsid w:val="00806495"/>
    <w:rsid w:val="00807E52"/>
    <w:rsid w:val="00810180"/>
    <w:rsid w:val="008115A9"/>
    <w:rsid w:val="00813BFB"/>
    <w:rsid w:val="00813E5F"/>
    <w:rsid w:val="00814AE6"/>
    <w:rsid w:val="008229FF"/>
    <w:rsid w:val="0082472F"/>
    <w:rsid w:val="0082492F"/>
    <w:rsid w:val="00825DC9"/>
    <w:rsid w:val="008279BF"/>
    <w:rsid w:val="0083166F"/>
    <w:rsid w:val="00832840"/>
    <w:rsid w:val="00832AE5"/>
    <w:rsid w:val="0083463A"/>
    <w:rsid w:val="008360D2"/>
    <w:rsid w:val="008364C3"/>
    <w:rsid w:val="008408BE"/>
    <w:rsid w:val="00840BF9"/>
    <w:rsid w:val="0084120B"/>
    <w:rsid w:val="008425A9"/>
    <w:rsid w:val="00843F80"/>
    <w:rsid w:val="00850EBC"/>
    <w:rsid w:val="00852512"/>
    <w:rsid w:val="008559F6"/>
    <w:rsid w:val="00856121"/>
    <w:rsid w:val="00856917"/>
    <w:rsid w:val="008579EB"/>
    <w:rsid w:val="008609BB"/>
    <w:rsid w:val="00861E01"/>
    <w:rsid w:val="00863E10"/>
    <w:rsid w:val="008718FE"/>
    <w:rsid w:val="00872A74"/>
    <w:rsid w:val="00872C81"/>
    <w:rsid w:val="008745D7"/>
    <w:rsid w:val="008746B1"/>
    <w:rsid w:val="00877281"/>
    <w:rsid w:val="00877578"/>
    <w:rsid w:val="00882883"/>
    <w:rsid w:val="008837D9"/>
    <w:rsid w:val="00884469"/>
    <w:rsid w:val="00884479"/>
    <w:rsid w:val="008851A7"/>
    <w:rsid w:val="008860EF"/>
    <w:rsid w:val="0089244A"/>
    <w:rsid w:val="00894847"/>
    <w:rsid w:val="00895661"/>
    <w:rsid w:val="00896E56"/>
    <w:rsid w:val="00897E9B"/>
    <w:rsid w:val="008A00E3"/>
    <w:rsid w:val="008A612F"/>
    <w:rsid w:val="008A7B30"/>
    <w:rsid w:val="008B0FFE"/>
    <w:rsid w:val="008B1AEE"/>
    <w:rsid w:val="008B36D5"/>
    <w:rsid w:val="008B3CE8"/>
    <w:rsid w:val="008B46D0"/>
    <w:rsid w:val="008B5336"/>
    <w:rsid w:val="008C03E2"/>
    <w:rsid w:val="008C20BC"/>
    <w:rsid w:val="008C2E2F"/>
    <w:rsid w:val="008C3DE9"/>
    <w:rsid w:val="008C4CD2"/>
    <w:rsid w:val="008C63E5"/>
    <w:rsid w:val="008D0521"/>
    <w:rsid w:val="008D094E"/>
    <w:rsid w:val="008D1417"/>
    <w:rsid w:val="008D1A0C"/>
    <w:rsid w:val="008D27B2"/>
    <w:rsid w:val="008D2ACE"/>
    <w:rsid w:val="008D59EF"/>
    <w:rsid w:val="008D6DA1"/>
    <w:rsid w:val="008E081D"/>
    <w:rsid w:val="008E08EB"/>
    <w:rsid w:val="008E332A"/>
    <w:rsid w:val="008E58DE"/>
    <w:rsid w:val="008F0814"/>
    <w:rsid w:val="008F0E2F"/>
    <w:rsid w:val="008F16A4"/>
    <w:rsid w:val="008F1A70"/>
    <w:rsid w:val="008F211B"/>
    <w:rsid w:val="008F6036"/>
    <w:rsid w:val="008F6E48"/>
    <w:rsid w:val="00900693"/>
    <w:rsid w:val="00900C5D"/>
    <w:rsid w:val="0090320F"/>
    <w:rsid w:val="009032F0"/>
    <w:rsid w:val="009115EE"/>
    <w:rsid w:val="00915254"/>
    <w:rsid w:val="009208D9"/>
    <w:rsid w:val="009214A3"/>
    <w:rsid w:val="009302F2"/>
    <w:rsid w:val="00931258"/>
    <w:rsid w:val="00931844"/>
    <w:rsid w:val="00931CEE"/>
    <w:rsid w:val="0093541E"/>
    <w:rsid w:val="0093750E"/>
    <w:rsid w:val="0094124B"/>
    <w:rsid w:val="009420CC"/>
    <w:rsid w:val="00942DBC"/>
    <w:rsid w:val="009438F1"/>
    <w:rsid w:val="00943A15"/>
    <w:rsid w:val="00943E36"/>
    <w:rsid w:val="0094702E"/>
    <w:rsid w:val="0094726E"/>
    <w:rsid w:val="00952DE3"/>
    <w:rsid w:val="00954D60"/>
    <w:rsid w:val="00956CE9"/>
    <w:rsid w:val="00957969"/>
    <w:rsid w:val="00960D5A"/>
    <w:rsid w:val="00963A18"/>
    <w:rsid w:val="009658E5"/>
    <w:rsid w:val="00966E88"/>
    <w:rsid w:val="009671CC"/>
    <w:rsid w:val="00967410"/>
    <w:rsid w:val="009701EB"/>
    <w:rsid w:val="00971963"/>
    <w:rsid w:val="009733AB"/>
    <w:rsid w:val="00976913"/>
    <w:rsid w:val="00981002"/>
    <w:rsid w:val="00981D9F"/>
    <w:rsid w:val="00982941"/>
    <w:rsid w:val="00983F45"/>
    <w:rsid w:val="00985A20"/>
    <w:rsid w:val="00990977"/>
    <w:rsid w:val="0099199A"/>
    <w:rsid w:val="009939E1"/>
    <w:rsid w:val="00994410"/>
    <w:rsid w:val="009944DD"/>
    <w:rsid w:val="009950B4"/>
    <w:rsid w:val="00996C18"/>
    <w:rsid w:val="009974E2"/>
    <w:rsid w:val="00997D9B"/>
    <w:rsid w:val="009A26EB"/>
    <w:rsid w:val="009A2E73"/>
    <w:rsid w:val="009A3CCC"/>
    <w:rsid w:val="009A4EDE"/>
    <w:rsid w:val="009A6E74"/>
    <w:rsid w:val="009A6F16"/>
    <w:rsid w:val="009B2780"/>
    <w:rsid w:val="009B2E4C"/>
    <w:rsid w:val="009B4620"/>
    <w:rsid w:val="009B5C66"/>
    <w:rsid w:val="009B7A23"/>
    <w:rsid w:val="009C0B5E"/>
    <w:rsid w:val="009C131C"/>
    <w:rsid w:val="009C1A81"/>
    <w:rsid w:val="009C27A1"/>
    <w:rsid w:val="009C50FE"/>
    <w:rsid w:val="009C5F96"/>
    <w:rsid w:val="009C71F4"/>
    <w:rsid w:val="009C7716"/>
    <w:rsid w:val="009D025D"/>
    <w:rsid w:val="009D051F"/>
    <w:rsid w:val="009D05B5"/>
    <w:rsid w:val="009D063C"/>
    <w:rsid w:val="009D116E"/>
    <w:rsid w:val="009D4FA5"/>
    <w:rsid w:val="009E04A5"/>
    <w:rsid w:val="009E0A45"/>
    <w:rsid w:val="009E1778"/>
    <w:rsid w:val="009E1BE8"/>
    <w:rsid w:val="009E1F03"/>
    <w:rsid w:val="009E41D9"/>
    <w:rsid w:val="009E5994"/>
    <w:rsid w:val="009E5F5D"/>
    <w:rsid w:val="009E625F"/>
    <w:rsid w:val="009F0F53"/>
    <w:rsid w:val="009F448F"/>
    <w:rsid w:val="009F488E"/>
    <w:rsid w:val="009F6A80"/>
    <w:rsid w:val="009F718D"/>
    <w:rsid w:val="009F767A"/>
    <w:rsid w:val="00A01512"/>
    <w:rsid w:val="00A03BAE"/>
    <w:rsid w:val="00A03BB0"/>
    <w:rsid w:val="00A050EC"/>
    <w:rsid w:val="00A057D5"/>
    <w:rsid w:val="00A064EF"/>
    <w:rsid w:val="00A10043"/>
    <w:rsid w:val="00A142A7"/>
    <w:rsid w:val="00A14950"/>
    <w:rsid w:val="00A1640D"/>
    <w:rsid w:val="00A22255"/>
    <w:rsid w:val="00A2256A"/>
    <w:rsid w:val="00A233D5"/>
    <w:rsid w:val="00A237AE"/>
    <w:rsid w:val="00A25EF9"/>
    <w:rsid w:val="00A268FE"/>
    <w:rsid w:val="00A3045C"/>
    <w:rsid w:val="00A315B1"/>
    <w:rsid w:val="00A3318C"/>
    <w:rsid w:val="00A41338"/>
    <w:rsid w:val="00A43D02"/>
    <w:rsid w:val="00A44E01"/>
    <w:rsid w:val="00A45370"/>
    <w:rsid w:val="00A46D5E"/>
    <w:rsid w:val="00A47A14"/>
    <w:rsid w:val="00A550FA"/>
    <w:rsid w:val="00A5695E"/>
    <w:rsid w:val="00A619F2"/>
    <w:rsid w:val="00A61E3B"/>
    <w:rsid w:val="00A66778"/>
    <w:rsid w:val="00A66A9C"/>
    <w:rsid w:val="00A67BC2"/>
    <w:rsid w:val="00A71CC2"/>
    <w:rsid w:val="00A7302A"/>
    <w:rsid w:val="00A74614"/>
    <w:rsid w:val="00A77070"/>
    <w:rsid w:val="00A80874"/>
    <w:rsid w:val="00A81593"/>
    <w:rsid w:val="00A81796"/>
    <w:rsid w:val="00A82087"/>
    <w:rsid w:val="00A82C3E"/>
    <w:rsid w:val="00A832F2"/>
    <w:rsid w:val="00A84D9F"/>
    <w:rsid w:val="00A85796"/>
    <w:rsid w:val="00A86CBE"/>
    <w:rsid w:val="00A86DDE"/>
    <w:rsid w:val="00A87561"/>
    <w:rsid w:val="00A879BE"/>
    <w:rsid w:val="00A911F5"/>
    <w:rsid w:val="00A911FC"/>
    <w:rsid w:val="00A92040"/>
    <w:rsid w:val="00A92E42"/>
    <w:rsid w:val="00A935C3"/>
    <w:rsid w:val="00A93BD4"/>
    <w:rsid w:val="00A95761"/>
    <w:rsid w:val="00A96C97"/>
    <w:rsid w:val="00A96F2B"/>
    <w:rsid w:val="00A97343"/>
    <w:rsid w:val="00A97CB0"/>
    <w:rsid w:val="00AA0E8F"/>
    <w:rsid w:val="00AA1096"/>
    <w:rsid w:val="00AA27B6"/>
    <w:rsid w:val="00AB320C"/>
    <w:rsid w:val="00AB5DDD"/>
    <w:rsid w:val="00AB6791"/>
    <w:rsid w:val="00AB72D7"/>
    <w:rsid w:val="00AC46C1"/>
    <w:rsid w:val="00AC4F0C"/>
    <w:rsid w:val="00AC5C78"/>
    <w:rsid w:val="00AC7767"/>
    <w:rsid w:val="00AD0508"/>
    <w:rsid w:val="00AD08A1"/>
    <w:rsid w:val="00AD422E"/>
    <w:rsid w:val="00AD46D3"/>
    <w:rsid w:val="00AE09AD"/>
    <w:rsid w:val="00AE1979"/>
    <w:rsid w:val="00AE4244"/>
    <w:rsid w:val="00AE4953"/>
    <w:rsid w:val="00AE5BE1"/>
    <w:rsid w:val="00AE63FC"/>
    <w:rsid w:val="00AF0BF4"/>
    <w:rsid w:val="00AF308F"/>
    <w:rsid w:val="00AF31AC"/>
    <w:rsid w:val="00AF3894"/>
    <w:rsid w:val="00AF3992"/>
    <w:rsid w:val="00B05ACB"/>
    <w:rsid w:val="00B05CD7"/>
    <w:rsid w:val="00B07891"/>
    <w:rsid w:val="00B10930"/>
    <w:rsid w:val="00B11C28"/>
    <w:rsid w:val="00B138BE"/>
    <w:rsid w:val="00B14987"/>
    <w:rsid w:val="00B14A94"/>
    <w:rsid w:val="00B14E82"/>
    <w:rsid w:val="00B155FC"/>
    <w:rsid w:val="00B170A2"/>
    <w:rsid w:val="00B21C4E"/>
    <w:rsid w:val="00B24BB8"/>
    <w:rsid w:val="00B24EA4"/>
    <w:rsid w:val="00B2542D"/>
    <w:rsid w:val="00B25A82"/>
    <w:rsid w:val="00B26540"/>
    <w:rsid w:val="00B2778C"/>
    <w:rsid w:val="00B27996"/>
    <w:rsid w:val="00B27C0E"/>
    <w:rsid w:val="00B32FA5"/>
    <w:rsid w:val="00B34B2F"/>
    <w:rsid w:val="00B36ED0"/>
    <w:rsid w:val="00B41FEC"/>
    <w:rsid w:val="00B43062"/>
    <w:rsid w:val="00B438C4"/>
    <w:rsid w:val="00B443DD"/>
    <w:rsid w:val="00B4470D"/>
    <w:rsid w:val="00B4627F"/>
    <w:rsid w:val="00B46981"/>
    <w:rsid w:val="00B504E9"/>
    <w:rsid w:val="00B5111C"/>
    <w:rsid w:val="00B51862"/>
    <w:rsid w:val="00B51C8D"/>
    <w:rsid w:val="00B53D75"/>
    <w:rsid w:val="00B53FE5"/>
    <w:rsid w:val="00B54E3E"/>
    <w:rsid w:val="00B556F5"/>
    <w:rsid w:val="00B56652"/>
    <w:rsid w:val="00B5752E"/>
    <w:rsid w:val="00B61AC2"/>
    <w:rsid w:val="00B65998"/>
    <w:rsid w:val="00B7022A"/>
    <w:rsid w:val="00B70890"/>
    <w:rsid w:val="00B709F9"/>
    <w:rsid w:val="00B72455"/>
    <w:rsid w:val="00B73598"/>
    <w:rsid w:val="00B74AE4"/>
    <w:rsid w:val="00B75285"/>
    <w:rsid w:val="00B77A4A"/>
    <w:rsid w:val="00B83979"/>
    <w:rsid w:val="00B84BBA"/>
    <w:rsid w:val="00B85CE1"/>
    <w:rsid w:val="00B92382"/>
    <w:rsid w:val="00B9460A"/>
    <w:rsid w:val="00BA1598"/>
    <w:rsid w:val="00BA24A1"/>
    <w:rsid w:val="00BA2AD6"/>
    <w:rsid w:val="00BA40D6"/>
    <w:rsid w:val="00BA4A7B"/>
    <w:rsid w:val="00BA6424"/>
    <w:rsid w:val="00BC0E6B"/>
    <w:rsid w:val="00BC13C6"/>
    <w:rsid w:val="00BC3470"/>
    <w:rsid w:val="00BC4293"/>
    <w:rsid w:val="00BC5907"/>
    <w:rsid w:val="00BC6E71"/>
    <w:rsid w:val="00BC7BED"/>
    <w:rsid w:val="00BD02C9"/>
    <w:rsid w:val="00BD303A"/>
    <w:rsid w:val="00BD31D6"/>
    <w:rsid w:val="00BD4DCA"/>
    <w:rsid w:val="00BD4E8B"/>
    <w:rsid w:val="00BD5796"/>
    <w:rsid w:val="00BD6319"/>
    <w:rsid w:val="00BD7DF8"/>
    <w:rsid w:val="00BE13CC"/>
    <w:rsid w:val="00BE1508"/>
    <w:rsid w:val="00BE2AF5"/>
    <w:rsid w:val="00BE48CA"/>
    <w:rsid w:val="00BE7FA0"/>
    <w:rsid w:val="00BF1391"/>
    <w:rsid w:val="00BF3B0A"/>
    <w:rsid w:val="00BF6B17"/>
    <w:rsid w:val="00C04B92"/>
    <w:rsid w:val="00C05512"/>
    <w:rsid w:val="00C05B6D"/>
    <w:rsid w:val="00C0756D"/>
    <w:rsid w:val="00C10C6D"/>
    <w:rsid w:val="00C145E4"/>
    <w:rsid w:val="00C15894"/>
    <w:rsid w:val="00C16129"/>
    <w:rsid w:val="00C16291"/>
    <w:rsid w:val="00C177AC"/>
    <w:rsid w:val="00C20331"/>
    <w:rsid w:val="00C230D7"/>
    <w:rsid w:val="00C25647"/>
    <w:rsid w:val="00C258A5"/>
    <w:rsid w:val="00C311D0"/>
    <w:rsid w:val="00C3283C"/>
    <w:rsid w:val="00C33153"/>
    <w:rsid w:val="00C33A17"/>
    <w:rsid w:val="00C36B10"/>
    <w:rsid w:val="00C40883"/>
    <w:rsid w:val="00C50B13"/>
    <w:rsid w:val="00C52E1C"/>
    <w:rsid w:val="00C52F42"/>
    <w:rsid w:val="00C5480A"/>
    <w:rsid w:val="00C572E4"/>
    <w:rsid w:val="00C57DBA"/>
    <w:rsid w:val="00C60D2B"/>
    <w:rsid w:val="00C64625"/>
    <w:rsid w:val="00C66096"/>
    <w:rsid w:val="00C7055D"/>
    <w:rsid w:val="00C742CB"/>
    <w:rsid w:val="00C803B4"/>
    <w:rsid w:val="00C84BDE"/>
    <w:rsid w:val="00C86284"/>
    <w:rsid w:val="00C90152"/>
    <w:rsid w:val="00C925B9"/>
    <w:rsid w:val="00C948E7"/>
    <w:rsid w:val="00C97CFA"/>
    <w:rsid w:val="00CA0F6A"/>
    <w:rsid w:val="00CA2978"/>
    <w:rsid w:val="00CA3C53"/>
    <w:rsid w:val="00CA4CA3"/>
    <w:rsid w:val="00CA4F61"/>
    <w:rsid w:val="00CA7CA4"/>
    <w:rsid w:val="00CB3506"/>
    <w:rsid w:val="00CB4B68"/>
    <w:rsid w:val="00CC16E1"/>
    <w:rsid w:val="00CC1A53"/>
    <w:rsid w:val="00CC3059"/>
    <w:rsid w:val="00CC3574"/>
    <w:rsid w:val="00CD056C"/>
    <w:rsid w:val="00CD08C3"/>
    <w:rsid w:val="00CD12A8"/>
    <w:rsid w:val="00CD2400"/>
    <w:rsid w:val="00CD2B20"/>
    <w:rsid w:val="00CD4B92"/>
    <w:rsid w:val="00CD5998"/>
    <w:rsid w:val="00CD6A52"/>
    <w:rsid w:val="00CD6EED"/>
    <w:rsid w:val="00CD7EF8"/>
    <w:rsid w:val="00CE13B7"/>
    <w:rsid w:val="00CE53EE"/>
    <w:rsid w:val="00CE6574"/>
    <w:rsid w:val="00CE6630"/>
    <w:rsid w:val="00CE7995"/>
    <w:rsid w:val="00CE7DF3"/>
    <w:rsid w:val="00CF096B"/>
    <w:rsid w:val="00CF1E5A"/>
    <w:rsid w:val="00CF5365"/>
    <w:rsid w:val="00D00A97"/>
    <w:rsid w:val="00D01E6B"/>
    <w:rsid w:val="00D020D2"/>
    <w:rsid w:val="00D03F6D"/>
    <w:rsid w:val="00D06E0B"/>
    <w:rsid w:val="00D1141D"/>
    <w:rsid w:val="00D12A09"/>
    <w:rsid w:val="00D12B9C"/>
    <w:rsid w:val="00D1430A"/>
    <w:rsid w:val="00D14EE9"/>
    <w:rsid w:val="00D16FBA"/>
    <w:rsid w:val="00D17C21"/>
    <w:rsid w:val="00D17F5E"/>
    <w:rsid w:val="00D22BCA"/>
    <w:rsid w:val="00D2370B"/>
    <w:rsid w:val="00D239FD"/>
    <w:rsid w:val="00D24895"/>
    <w:rsid w:val="00D252AE"/>
    <w:rsid w:val="00D25619"/>
    <w:rsid w:val="00D278D4"/>
    <w:rsid w:val="00D27DD6"/>
    <w:rsid w:val="00D32890"/>
    <w:rsid w:val="00D3453A"/>
    <w:rsid w:val="00D36645"/>
    <w:rsid w:val="00D3666E"/>
    <w:rsid w:val="00D41E97"/>
    <w:rsid w:val="00D43A6D"/>
    <w:rsid w:val="00D452FD"/>
    <w:rsid w:val="00D478BE"/>
    <w:rsid w:val="00D55917"/>
    <w:rsid w:val="00D55F63"/>
    <w:rsid w:val="00D561FB"/>
    <w:rsid w:val="00D615C1"/>
    <w:rsid w:val="00D62934"/>
    <w:rsid w:val="00D64197"/>
    <w:rsid w:val="00D64EC1"/>
    <w:rsid w:val="00D666B2"/>
    <w:rsid w:val="00D66CAA"/>
    <w:rsid w:val="00D70580"/>
    <w:rsid w:val="00D74F15"/>
    <w:rsid w:val="00D76B87"/>
    <w:rsid w:val="00D81C1D"/>
    <w:rsid w:val="00D81CA4"/>
    <w:rsid w:val="00D82161"/>
    <w:rsid w:val="00D82C3A"/>
    <w:rsid w:val="00D83834"/>
    <w:rsid w:val="00D83B56"/>
    <w:rsid w:val="00D86CCD"/>
    <w:rsid w:val="00D903AA"/>
    <w:rsid w:val="00D903F6"/>
    <w:rsid w:val="00D90498"/>
    <w:rsid w:val="00D91982"/>
    <w:rsid w:val="00D91F49"/>
    <w:rsid w:val="00D92092"/>
    <w:rsid w:val="00D926D0"/>
    <w:rsid w:val="00D929AE"/>
    <w:rsid w:val="00D9479F"/>
    <w:rsid w:val="00D94B1A"/>
    <w:rsid w:val="00D9616E"/>
    <w:rsid w:val="00D97D79"/>
    <w:rsid w:val="00DA0071"/>
    <w:rsid w:val="00DA0DC0"/>
    <w:rsid w:val="00DA1B71"/>
    <w:rsid w:val="00DA4850"/>
    <w:rsid w:val="00DA4EE9"/>
    <w:rsid w:val="00DA4F5F"/>
    <w:rsid w:val="00DA6C86"/>
    <w:rsid w:val="00DA797F"/>
    <w:rsid w:val="00DA7C95"/>
    <w:rsid w:val="00DB074A"/>
    <w:rsid w:val="00DB20F9"/>
    <w:rsid w:val="00DB5612"/>
    <w:rsid w:val="00DC033C"/>
    <w:rsid w:val="00DC0E4F"/>
    <w:rsid w:val="00DC3961"/>
    <w:rsid w:val="00DC6B09"/>
    <w:rsid w:val="00DD0F0A"/>
    <w:rsid w:val="00DD16E4"/>
    <w:rsid w:val="00DD189B"/>
    <w:rsid w:val="00DD37DB"/>
    <w:rsid w:val="00DD3D0C"/>
    <w:rsid w:val="00DD3FDA"/>
    <w:rsid w:val="00DD419D"/>
    <w:rsid w:val="00DD5013"/>
    <w:rsid w:val="00DD5AB5"/>
    <w:rsid w:val="00DD66A4"/>
    <w:rsid w:val="00DD6B67"/>
    <w:rsid w:val="00DD7783"/>
    <w:rsid w:val="00DE3C40"/>
    <w:rsid w:val="00DE4D85"/>
    <w:rsid w:val="00DE543A"/>
    <w:rsid w:val="00DF0491"/>
    <w:rsid w:val="00DF2583"/>
    <w:rsid w:val="00DF2DB1"/>
    <w:rsid w:val="00DF63CC"/>
    <w:rsid w:val="00E026A8"/>
    <w:rsid w:val="00E03B1F"/>
    <w:rsid w:val="00E05455"/>
    <w:rsid w:val="00E0623F"/>
    <w:rsid w:val="00E07EEC"/>
    <w:rsid w:val="00E104D3"/>
    <w:rsid w:val="00E124AF"/>
    <w:rsid w:val="00E12FD4"/>
    <w:rsid w:val="00E14C7F"/>
    <w:rsid w:val="00E16288"/>
    <w:rsid w:val="00E16BA8"/>
    <w:rsid w:val="00E21252"/>
    <w:rsid w:val="00E23506"/>
    <w:rsid w:val="00E247A6"/>
    <w:rsid w:val="00E25981"/>
    <w:rsid w:val="00E26992"/>
    <w:rsid w:val="00E26B16"/>
    <w:rsid w:val="00E26D9D"/>
    <w:rsid w:val="00E273B7"/>
    <w:rsid w:val="00E3051B"/>
    <w:rsid w:val="00E31C70"/>
    <w:rsid w:val="00E31F4B"/>
    <w:rsid w:val="00E33AA0"/>
    <w:rsid w:val="00E350E4"/>
    <w:rsid w:val="00E37AB3"/>
    <w:rsid w:val="00E40EE2"/>
    <w:rsid w:val="00E458CB"/>
    <w:rsid w:val="00E46A55"/>
    <w:rsid w:val="00E524E8"/>
    <w:rsid w:val="00E52650"/>
    <w:rsid w:val="00E5483D"/>
    <w:rsid w:val="00E55884"/>
    <w:rsid w:val="00E55A88"/>
    <w:rsid w:val="00E565C1"/>
    <w:rsid w:val="00E608E1"/>
    <w:rsid w:val="00E62C41"/>
    <w:rsid w:val="00E6622E"/>
    <w:rsid w:val="00E667D1"/>
    <w:rsid w:val="00E67B4C"/>
    <w:rsid w:val="00E706B4"/>
    <w:rsid w:val="00E7217E"/>
    <w:rsid w:val="00E7260B"/>
    <w:rsid w:val="00E72664"/>
    <w:rsid w:val="00E72A90"/>
    <w:rsid w:val="00E7339B"/>
    <w:rsid w:val="00E742F7"/>
    <w:rsid w:val="00E769E2"/>
    <w:rsid w:val="00E77496"/>
    <w:rsid w:val="00E80DA6"/>
    <w:rsid w:val="00E81CFF"/>
    <w:rsid w:val="00E821C4"/>
    <w:rsid w:val="00E82798"/>
    <w:rsid w:val="00E83CB8"/>
    <w:rsid w:val="00E841AE"/>
    <w:rsid w:val="00E84D3B"/>
    <w:rsid w:val="00E84DDF"/>
    <w:rsid w:val="00E851BF"/>
    <w:rsid w:val="00E8636E"/>
    <w:rsid w:val="00E94E61"/>
    <w:rsid w:val="00EA03A7"/>
    <w:rsid w:val="00EA041F"/>
    <w:rsid w:val="00EA0CE4"/>
    <w:rsid w:val="00EA22AC"/>
    <w:rsid w:val="00EA6265"/>
    <w:rsid w:val="00EA626B"/>
    <w:rsid w:val="00EA65F8"/>
    <w:rsid w:val="00EA6B69"/>
    <w:rsid w:val="00EB041E"/>
    <w:rsid w:val="00EB1678"/>
    <w:rsid w:val="00EB193A"/>
    <w:rsid w:val="00EB2496"/>
    <w:rsid w:val="00EB36D0"/>
    <w:rsid w:val="00EB47BC"/>
    <w:rsid w:val="00EB4E3C"/>
    <w:rsid w:val="00EB5BD6"/>
    <w:rsid w:val="00EB6979"/>
    <w:rsid w:val="00EB71C2"/>
    <w:rsid w:val="00EB75B2"/>
    <w:rsid w:val="00EB7994"/>
    <w:rsid w:val="00EC0C95"/>
    <w:rsid w:val="00EC3714"/>
    <w:rsid w:val="00EC429F"/>
    <w:rsid w:val="00EC449D"/>
    <w:rsid w:val="00EC6D80"/>
    <w:rsid w:val="00ED0FD8"/>
    <w:rsid w:val="00ED1A2A"/>
    <w:rsid w:val="00ED2334"/>
    <w:rsid w:val="00ED34A7"/>
    <w:rsid w:val="00ED4E62"/>
    <w:rsid w:val="00EE0C35"/>
    <w:rsid w:val="00EE14AE"/>
    <w:rsid w:val="00EE1C5A"/>
    <w:rsid w:val="00EE24D7"/>
    <w:rsid w:val="00EE27DD"/>
    <w:rsid w:val="00EE2C54"/>
    <w:rsid w:val="00EE5701"/>
    <w:rsid w:val="00EE6591"/>
    <w:rsid w:val="00EE7EF2"/>
    <w:rsid w:val="00EF0685"/>
    <w:rsid w:val="00EF097F"/>
    <w:rsid w:val="00EF1AF7"/>
    <w:rsid w:val="00EF3BE5"/>
    <w:rsid w:val="00EF4094"/>
    <w:rsid w:val="00EF702D"/>
    <w:rsid w:val="00EF76E4"/>
    <w:rsid w:val="00EF7BD2"/>
    <w:rsid w:val="00F00C4F"/>
    <w:rsid w:val="00F02CEB"/>
    <w:rsid w:val="00F1064B"/>
    <w:rsid w:val="00F10D54"/>
    <w:rsid w:val="00F12667"/>
    <w:rsid w:val="00F13AF6"/>
    <w:rsid w:val="00F14CC6"/>
    <w:rsid w:val="00F14DF2"/>
    <w:rsid w:val="00F15FBE"/>
    <w:rsid w:val="00F16470"/>
    <w:rsid w:val="00F17B40"/>
    <w:rsid w:val="00F2026B"/>
    <w:rsid w:val="00F20F48"/>
    <w:rsid w:val="00F30313"/>
    <w:rsid w:val="00F31A50"/>
    <w:rsid w:val="00F32EA2"/>
    <w:rsid w:val="00F34244"/>
    <w:rsid w:val="00F360E6"/>
    <w:rsid w:val="00F3699D"/>
    <w:rsid w:val="00F37865"/>
    <w:rsid w:val="00F460F5"/>
    <w:rsid w:val="00F51336"/>
    <w:rsid w:val="00F61730"/>
    <w:rsid w:val="00F636CB"/>
    <w:rsid w:val="00F641F6"/>
    <w:rsid w:val="00F64AFA"/>
    <w:rsid w:val="00F663FD"/>
    <w:rsid w:val="00F667C5"/>
    <w:rsid w:val="00F70327"/>
    <w:rsid w:val="00F71431"/>
    <w:rsid w:val="00F7202E"/>
    <w:rsid w:val="00F74222"/>
    <w:rsid w:val="00F77999"/>
    <w:rsid w:val="00F8182E"/>
    <w:rsid w:val="00F819EE"/>
    <w:rsid w:val="00F825EE"/>
    <w:rsid w:val="00F82D33"/>
    <w:rsid w:val="00F837AD"/>
    <w:rsid w:val="00F863F9"/>
    <w:rsid w:val="00F86530"/>
    <w:rsid w:val="00F868C2"/>
    <w:rsid w:val="00F86C93"/>
    <w:rsid w:val="00F87114"/>
    <w:rsid w:val="00F903BE"/>
    <w:rsid w:val="00F9115E"/>
    <w:rsid w:val="00F91606"/>
    <w:rsid w:val="00F929DE"/>
    <w:rsid w:val="00F92AB2"/>
    <w:rsid w:val="00F92DCA"/>
    <w:rsid w:val="00F975EB"/>
    <w:rsid w:val="00F978B7"/>
    <w:rsid w:val="00FA00EA"/>
    <w:rsid w:val="00FA0D98"/>
    <w:rsid w:val="00FA191A"/>
    <w:rsid w:val="00FA2948"/>
    <w:rsid w:val="00FA2D05"/>
    <w:rsid w:val="00FA3E27"/>
    <w:rsid w:val="00FA4F74"/>
    <w:rsid w:val="00FA6877"/>
    <w:rsid w:val="00FA75F2"/>
    <w:rsid w:val="00FA7C76"/>
    <w:rsid w:val="00FB0C0E"/>
    <w:rsid w:val="00FB0EB0"/>
    <w:rsid w:val="00FB2A05"/>
    <w:rsid w:val="00FB33E5"/>
    <w:rsid w:val="00FB4AD4"/>
    <w:rsid w:val="00FC16C7"/>
    <w:rsid w:val="00FC3A38"/>
    <w:rsid w:val="00FC4E65"/>
    <w:rsid w:val="00FC5292"/>
    <w:rsid w:val="00FC64D9"/>
    <w:rsid w:val="00FC657E"/>
    <w:rsid w:val="00FC75C3"/>
    <w:rsid w:val="00FD204E"/>
    <w:rsid w:val="00FD31A4"/>
    <w:rsid w:val="00FD40D6"/>
    <w:rsid w:val="00FD5836"/>
    <w:rsid w:val="00FD7D48"/>
    <w:rsid w:val="00FE0A76"/>
    <w:rsid w:val="00FE0EFD"/>
    <w:rsid w:val="00FE28AB"/>
    <w:rsid w:val="00FE3A0C"/>
    <w:rsid w:val="00FE4596"/>
    <w:rsid w:val="00FE50AA"/>
    <w:rsid w:val="00FE5DC7"/>
    <w:rsid w:val="00FE73E4"/>
    <w:rsid w:val="00FF1E48"/>
    <w:rsid w:val="00FF2302"/>
    <w:rsid w:val="00FF2824"/>
    <w:rsid w:val="00FF489D"/>
    <w:rsid w:val="00FF493A"/>
    <w:rsid w:val="00FF590F"/>
    <w:rsid w:val="00FF6C7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C88DED"/>
  <w15:chartTrackingRefBased/>
  <w15:docId w15:val="{042BD20F-8A5B-466C-A99B-94190D2E7B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83979"/>
  </w:style>
  <w:style w:type="paragraph" w:styleId="Heading1">
    <w:name w:val="heading 1"/>
    <w:basedOn w:val="Normal"/>
    <w:next w:val="Normal"/>
    <w:link w:val="Heading1Char"/>
    <w:uiPriority w:val="9"/>
    <w:qFormat/>
    <w:rsid w:val="000A744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31FAE"/>
    <w:pPr>
      <w:keepNext/>
      <w:keepLines/>
      <w:spacing w:before="40" w:after="0"/>
      <w:jc w:val="center"/>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131FA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rsid w:val="00B83979"/>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B83979"/>
  </w:style>
  <w:style w:type="paragraph" w:customStyle="1" w:styleId="FigureCaption">
    <w:name w:val="Figure Caption"/>
    <w:basedOn w:val="Normal"/>
    <w:next w:val="Normal"/>
    <w:link w:val="FigureCaptionChar"/>
    <w:autoRedefine/>
    <w:qFormat/>
    <w:rsid w:val="00EC6D80"/>
    <w:pPr>
      <w:numPr>
        <w:numId w:val="1"/>
      </w:numPr>
      <w:spacing w:after="0" w:line="240" w:lineRule="auto"/>
      <w:jc w:val="center"/>
    </w:pPr>
    <w:rPr>
      <w:rFonts w:ascii="Times New Roman" w:eastAsiaTheme="minorEastAsia" w:hAnsi="Times New Roman"/>
      <w:noProof/>
      <w:sz w:val="20"/>
      <w:szCs w:val="24"/>
    </w:rPr>
  </w:style>
  <w:style w:type="character" w:customStyle="1" w:styleId="FigureCaptionChar">
    <w:name w:val="Figure Caption Char"/>
    <w:basedOn w:val="DefaultParagraphFont"/>
    <w:link w:val="FigureCaption"/>
    <w:rsid w:val="00EC6D80"/>
    <w:rPr>
      <w:rFonts w:ascii="Times New Roman" w:eastAsiaTheme="minorEastAsia" w:hAnsi="Times New Roman"/>
      <w:noProof/>
      <w:sz w:val="20"/>
      <w:szCs w:val="24"/>
    </w:rPr>
  </w:style>
  <w:style w:type="paragraph" w:customStyle="1" w:styleId="Figure">
    <w:name w:val="Figure"/>
    <w:basedOn w:val="Normal"/>
    <w:next w:val="FigureCaption"/>
    <w:autoRedefine/>
    <w:qFormat/>
    <w:rsid w:val="00EC6D80"/>
    <w:pPr>
      <w:spacing w:after="0" w:line="240" w:lineRule="auto"/>
      <w:jc w:val="center"/>
    </w:pPr>
    <w:rPr>
      <w:rFonts w:ascii="Times New Roman" w:eastAsiaTheme="minorEastAsia" w:hAnsi="Times New Roman"/>
      <w:noProof/>
      <w:sz w:val="24"/>
      <w:szCs w:val="24"/>
    </w:rPr>
  </w:style>
  <w:style w:type="character" w:customStyle="1" w:styleId="Heading1Char">
    <w:name w:val="Heading 1 Char"/>
    <w:basedOn w:val="DefaultParagraphFont"/>
    <w:link w:val="Heading1"/>
    <w:uiPriority w:val="9"/>
    <w:rsid w:val="000A744E"/>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131FAE"/>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131FAE"/>
    <w:rPr>
      <w:rFonts w:asciiTheme="majorHAnsi" w:eastAsiaTheme="majorEastAsia" w:hAnsiTheme="majorHAnsi" w:cstheme="majorBidi"/>
      <w:color w:val="1F3763" w:themeColor="accent1" w:themeShade="7F"/>
      <w:sz w:val="24"/>
      <w:szCs w:val="24"/>
    </w:rPr>
  </w:style>
  <w:style w:type="paragraph" w:styleId="ListParagraph">
    <w:name w:val="List Paragraph"/>
    <w:basedOn w:val="Normal"/>
    <w:uiPriority w:val="34"/>
    <w:qFormat/>
    <w:rsid w:val="0017552F"/>
    <w:pPr>
      <w:ind w:left="720"/>
      <w:contextualSpacing/>
    </w:pPr>
  </w:style>
  <w:style w:type="table" w:styleId="TableGrid">
    <w:name w:val="Table Grid"/>
    <w:basedOn w:val="TableNormal"/>
    <w:uiPriority w:val="39"/>
    <w:rsid w:val="00AE19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ED1A2A"/>
    <w:pPr>
      <w:spacing w:after="0" w:line="480" w:lineRule="auto"/>
      <w:ind w:left="720" w:hanging="720"/>
    </w:pPr>
  </w:style>
  <w:style w:type="character" w:styleId="PlaceholderText">
    <w:name w:val="Placeholder Text"/>
    <w:basedOn w:val="DefaultParagraphFont"/>
    <w:uiPriority w:val="99"/>
    <w:semiHidden/>
    <w:rsid w:val="00241DDF"/>
    <w:rPr>
      <w:color w:val="808080"/>
    </w:rPr>
  </w:style>
  <w:style w:type="paragraph" w:styleId="HTMLPreformatted">
    <w:name w:val="HTML Preformatted"/>
    <w:basedOn w:val="Normal"/>
    <w:link w:val="HTMLPreformattedChar"/>
    <w:uiPriority w:val="99"/>
    <w:semiHidden/>
    <w:unhideWhenUsed/>
    <w:rsid w:val="00442EE8"/>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442EE8"/>
    <w:rPr>
      <w:rFonts w:ascii="Consolas" w:hAnsi="Consolas"/>
      <w:sz w:val="20"/>
      <w:szCs w:val="20"/>
    </w:rPr>
  </w:style>
  <w:style w:type="paragraph" w:customStyle="1" w:styleId="msonormal0">
    <w:name w:val="msonormal"/>
    <w:basedOn w:val="Normal"/>
    <w:rsid w:val="000D4DEC"/>
    <w:pPr>
      <w:spacing w:before="100" w:beforeAutospacing="1" w:after="100" w:afterAutospacing="1" w:line="240" w:lineRule="auto"/>
    </w:pPr>
    <w:rPr>
      <w:rFonts w:ascii="Times New Roman" w:eastAsia="Times New Roman" w:hAnsi="Times New Roman" w:cs="Times New Roman"/>
      <w:sz w:val="24"/>
      <w:szCs w:val="24"/>
    </w:rPr>
  </w:style>
  <w:style w:type="paragraph" w:styleId="EndnoteText">
    <w:name w:val="endnote text"/>
    <w:basedOn w:val="Normal"/>
    <w:link w:val="EndnoteTextChar"/>
    <w:uiPriority w:val="99"/>
    <w:semiHidden/>
    <w:unhideWhenUsed/>
    <w:rsid w:val="005127A3"/>
    <w:pPr>
      <w:spacing w:after="0" w:line="240" w:lineRule="auto"/>
    </w:pPr>
    <w:rPr>
      <w:sz w:val="20"/>
      <w:szCs w:val="20"/>
    </w:rPr>
  </w:style>
  <w:style w:type="character" w:customStyle="1" w:styleId="EndnoteTextChar">
    <w:name w:val="Endnote Text Char"/>
    <w:basedOn w:val="DefaultParagraphFont"/>
    <w:link w:val="EndnoteText"/>
    <w:uiPriority w:val="99"/>
    <w:semiHidden/>
    <w:rsid w:val="005127A3"/>
    <w:rPr>
      <w:sz w:val="20"/>
      <w:szCs w:val="20"/>
    </w:rPr>
  </w:style>
  <w:style w:type="character" w:styleId="EndnoteReference">
    <w:name w:val="endnote reference"/>
    <w:basedOn w:val="DefaultParagraphFont"/>
    <w:uiPriority w:val="99"/>
    <w:semiHidden/>
    <w:unhideWhenUsed/>
    <w:rsid w:val="005127A3"/>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2215138">
      <w:bodyDiv w:val="1"/>
      <w:marLeft w:val="0"/>
      <w:marRight w:val="0"/>
      <w:marTop w:val="0"/>
      <w:marBottom w:val="0"/>
      <w:divBdr>
        <w:top w:val="none" w:sz="0" w:space="0" w:color="auto"/>
        <w:left w:val="none" w:sz="0" w:space="0" w:color="auto"/>
        <w:bottom w:val="none" w:sz="0" w:space="0" w:color="auto"/>
        <w:right w:val="none" w:sz="0" w:space="0" w:color="auto"/>
      </w:divBdr>
    </w:div>
    <w:div w:id="83302154">
      <w:bodyDiv w:val="1"/>
      <w:marLeft w:val="0"/>
      <w:marRight w:val="0"/>
      <w:marTop w:val="0"/>
      <w:marBottom w:val="0"/>
      <w:divBdr>
        <w:top w:val="none" w:sz="0" w:space="0" w:color="auto"/>
        <w:left w:val="none" w:sz="0" w:space="0" w:color="auto"/>
        <w:bottom w:val="none" w:sz="0" w:space="0" w:color="auto"/>
        <w:right w:val="none" w:sz="0" w:space="0" w:color="auto"/>
      </w:divBdr>
    </w:div>
    <w:div w:id="143668971">
      <w:bodyDiv w:val="1"/>
      <w:marLeft w:val="0"/>
      <w:marRight w:val="0"/>
      <w:marTop w:val="0"/>
      <w:marBottom w:val="0"/>
      <w:divBdr>
        <w:top w:val="none" w:sz="0" w:space="0" w:color="auto"/>
        <w:left w:val="none" w:sz="0" w:space="0" w:color="auto"/>
        <w:bottom w:val="none" w:sz="0" w:space="0" w:color="auto"/>
        <w:right w:val="none" w:sz="0" w:space="0" w:color="auto"/>
      </w:divBdr>
    </w:div>
    <w:div w:id="156581246">
      <w:bodyDiv w:val="1"/>
      <w:marLeft w:val="0"/>
      <w:marRight w:val="0"/>
      <w:marTop w:val="0"/>
      <w:marBottom w:val="0"/>
      <w:divBdr>
        <w:top w:val="none" w:sz="0" w:space="0" w:color="auto"/>
        <w:left w:val="none" w:sz="0" w:space="0" w:color="auto"/>
        <w:bottom w:val="none" w:sz="0" w:space="0" w:color="auto"/>
        <w:right w:val="none" w:sz="0" w:space="0" w:color="auto"/>
      </w:divBdr>
    </w:div>
    <w:div w:id="197202907">
      <w:bodyDiv w:val="1"/>
      <w:marLeft w:val="0"/>
      <w:marRight w:val="0"/>
      <w:marTop w:val="0"/>
      <w:marBottom w:val="0"/>
      <w:divBdr>
        <w:top w:val="none" w:sz="0" w:space="0" w:color="auto"/>
        <w:left w:val="none" w:sz="0" w:space="0" w:color="auto"/>
        <w:bottom w:val="none" w:sz="0" w:space="0" w:color="auto"/>
        <w:right w:val="none" w:sz="0" w:space="0" w:color="auto"/>
      </w:divBdr>
    </w:div>
    <w:div w:id="212353202">
      <w:bodyDiv w:val="1"/>
      <w:marLeft w:val="0"/>
      <w:marRight w:val="0"/>
      <w:marTop w:val="0"/>
      <w:marBottom w:val="0"/>
      <w:divBdr>
        <w:top w:val="none" w:sz="0" w:space="0" w:color="auto"/>
        <w:left w:val="none" w:sz="0" w:space="0" w:color="auto"/>
        <w:bottom w:val="none" w:sz="0" w:space="0" w:color="auto"/>
        <w:right w:val="none" w:sz="0" w:space="0" w:color="auto"/>
      </w:divBdr>
    </w:div>
    <w:div w:id="271667348">
      <w:bodyDiv w:val="1"/>
      <w:marLeft w:val="0"/>
      <w:marRight w:val="0"/>
      <w:marTop w:val="0"/>
      <w:marBottom w:val="0"/>
      <w:divBdr>
        <w:top w:val="none" w:sz="0" w:space="0" w:color="auto"/>
        <w:left w:val="none" w:sz="0" w:space="0" w:color="auto"/>
        <w:bottom w:val="none" w:sz="0" w:space="0" w:color="auto"/>
        <w:right w:val="none" w:sz="0" w:space="0" w:color="auto"/>
      </w:divBdr>
    </w:div>
    <w:div w:id="315303615">
      <w:bodyDiv w:val="1"/>
      <w:marLeft w:val="0"/>
      <w:marRight w:val="0"/>
      <w:marTop w:val="0"/>
      <w:marBottom w:val="0"/>
      <w:divBdr>
        <w:top w:val="none" w:sz="0" w:space="0" w:color="auto"/>
        <w:left w:val="none" w:sz="0" w:space="0" w:color="auto"/>
        <w:bottom w:val="none" w:sz="0" w:space="0" w:color="auto"/>
        <w:right w:val="none" w:sz="0" w:space="0" w:color="auto"/>
      </w:divBdr>
    </w:div>
    <w:div w:id="345525645">
      <w:bodyDiv w:val="1"/>
      <w:marLeft w:val="0"/>
      <w:marRight w:val="0"/>
      <w:marTop w:val="0"/>
      <w:marBottom w:val="0"/>
      <w:divBdr>
        <w:top w:val="none" w:sz="0" w:space="0" w:color="auto"/>
        <w:left w:val="none" w:sz="0" w:space="0" w:color="auto"/>
        <w:bottom w:val="none" w:sz="0" w:space="0" w:color="auto"/>
        <w:right w:val="none" w:sz="0" w:space="0" w:color="auto"/>
      </w:divBdr>
    </w:div>
    <w:div w:id="401221028">
      <w:bodyDiv w:val="1"/>
      <w:marLeft w:val="0"/>
      <w:marRight w:val="0"/>
      <w:marTop w:val="0"/>
      <w:marBottom w:val="0"/>
      <w:divBdr>
        <w:top w:val="none" w:sz="0" w:space="0" w:color="auto"/>
        <w:left w:val="none" w:sz="0" w:space="0" w:color="auto"/>
        <w:bottom w:val="none" w:sz="0" w:space="0" w:color="auto"/>
        <w:right w:val="none" w:sz="0" w:space="0" w:color="auto"/>
      </w:divBdr>
    </w:div>
    <w:div w:id="430512376">
      <w:bodyDiv w:val="1"/>
      <w:marLeft w:val="0"/>
      <w:marRight w:val="0"/>
      <w:marTop w:val="0"/>
      <w:marBottom w:val="0"/>
      <w:divBdr>
        <w:top w:val="none" w:sz="0" w:space="0" w:color="auto"/>
        <w:left w:val="none" w:sz="0" w:space="0" w:color="auto"/>
        <w:bottom w:val="none" w:sz="0" w:space="0" w:color="auto"/>
        <w:right w:val="none" w:sz="0" w:space="0" w:color="auto"/>
      </w:divBdr>
    </w:div>
    <w:div w:id="499547499">
      <w:bodyDiv w:val="1"/>
      <w:marLeft w:val="0"/>
      <w:marRight w:val="0"/>
      <w:marTop w:val="0"/>
      <w:marBottom w:val="0"/>
      <w:divBdr>
        <w:top w:val="none" w:sz="0" w:space="0" w:color="auto"/>
        <w:left w:val="none" w:sz="0" w:space="0" w:color="auto"/>
        <w:bottom w:val="none" w:sz="0" w:space="0" w:color="auto"/>
        <w:right w:val="none" w:sz="0" w:space="0" w:color="auto"/>
      </w:divBdr>
    </w:div>
    <w:div w:id="508100980">
      <w:bodyDiv w:val="1"/>
      <w:marLeft w:val="0"/>
      <w:marRight w:val="0"/>
      <w:marTop w:val="0"/>
      <w:marBottom w:val="0"/>
      <w:divBdr>
        <w:top w:val="none" w:sz="0" w:space="0" w:color="auto"/>
        <w:left w:val="none" w:sz="0" w:space="0" w:color="auto"/>
        <w:bottom w:val="none" w:sz="0" w:space="0" w:color="auto"/>
        <w:right w:val="none" w:sz="0" w:space="0" w:color="auto"/>
      </w:divBdr>
    </w:div>
    <w:div w:id="539443152">
      <w:bodyDiv w:val="1"/>
      <w:marLeft w:val="0"/>
      <w:marRight w:val="0"/>
      <w:marTop w:val="0"/>
      <w:marBottom w:val="0"/>
      <w:divBdr>
        <w:top w:val="none" w:sz="0" w:space="0" w:color="auto"/>
        <w:left w:val="none" w:sz="0" w:space="0" w:color="auto"/>
        <w:bottom w:val="none" w:sz="0" w:space="0" w:color="auto"/>
        <w:right w:val="none" w:sz="0" w:space="0" w:color="auto"/>
      </w:divBdr>
    </w:div>
    <w:div w:id="558053054">
      <w:bodyDiv w:val="1"/>
      <w:marLeft w:val="0"/>
      <w:marRight w:val="0"/>
      <w:marTop w:val="0"/>
      <w:marBottom w:val="0"/>
      <w:divBdr>
        <w:top w:val="none" w:sz="0" w:space="0" w:color="auto"/>
        <w:left w:val="none" w:sz="0" w:space="0" w:color="auto"/>
        <w:bottom w:val="none" w:sz="0" w:space="0" w:color="auto"/>
        <w:right w:val="none" w:sz="0" w:space="0" w:color="auto"/>
      </w:divBdr>
    </w:div>
    <w:div w:id="570622718">
      <w:bodyDiv w:val="1"/>
      <w:marLeft w:val="0"/>
      <w:marRight w:val="0"/>
      <w:marTop w:val="0"/>
      <w:marBottom w:val="0"/>
      <w:divBdr>
        <w:top w:val="none" w:sz="0" w:space="0" w:color="auto"/>
        <w:left w:val="none" w:sz="0" w:space="0" w:color="auto"/>
        <w:bottom w:val="none" w:sz="0" w:space="0" w:color="auto"/>
        <w:right w:val="none" w:sz="0" w:space="0" w:color="auto"/>
      </w:divBdr>
    </w:div>
    <w:div w:id="598681030">
      <w:bodyDiv w:val="1"/>
      <w:marLeft w:val="0"/>
      <w:marRight w:val="0"/>
      <w:marTop w:val="0"/>
      <w:marBottom w:val="0"/>
      <w:divBdr>
        <w:top w:val="none" w:sz="0" w:space="0" w:color="auto"/>
        <w:left w:val="none" w:sz="0" w:space="0" w:color="auto"/>
        <w:bottom w:val="none" w:sz="0" w:space="0" w:color="auto"/>
        <w:right w:val="none" w:sz="0" w:space="0" w:color="auto"/>
      </w:divBdr>
    </w:div>
    <w:div w:id="609750096">
      <w:bodyDiv w:val="1"/>
      <w:marLeft w:val="0"/>
      <w:marRight w:val="0"/>
      <w:marTop w:val="0"/>
      <w:marBottom w:val="0"/>
      <w:divBdr>
        <w:top w:val="none" w:sz="0" w:space="0" w:color="auto"/>
        <w:left w:val="none" w:sz="0" w:space="0" w:color="auto"/>
        <w:bottom w:val="none" w:sz="0" w:space="0" w:color="auto"/>
        <w:right w:val="none" w:sz="0" w:space="0" w:color="auto"/>
      </w:divBdr>
    </w:div>
    <w:div w:id="650450369">
      <w:bodyDiv w:val="1"/>
      <w:marLeft w:val="0"/>
      <w:marRight w:val="0"/>
      <w:marTop w:val="0"/>
      <w:marBottom w:val="0"/>
      <w:divBdr>
        <w:top w:val="none" w:sz="0" w:space="0" w:color="auto"/>
        <w:left w:val="none" w:sz="0" w:space="0" w:color="auto"/>
        <w:bottom w:val="none" w:sz="0" w:space="0" w:color="auto"/>
        <w:right w:val="none" w:sz="0" w:space="0" w:color="auto"/>
      </w:divBdr>
    </w:div>
    <w:div w:id="694187735">
      <w:bodyDiv w:val="1"/>
      <w:marLeft w:val="0"/>
      <w:marRight w:val="0"/>
      <w:marTop w:val="0"/>
      <w:marBottom w:val="0"/>
      <w:divBdr>
        <w:top w:val="none" w:sz="0" w:space="0" w:color="auto"/>
        <w:left w:val="none" w:sz="0" w:space="0" w:color="auto"/>
        <w:bottom w:val="none" w:sz="0" w:space="0" w:color="auto"/>
        <w:right w:val="none" w:sz="0" w:space="0" w:color="auto"/>
      </w:divBdr>
    </w:div>
    <w:div w:id="710106522">
      <w:bodyDiv w:val="1"/>
      <w:marLeft w:val="0"/>
      <w:marRight w:val="0"/>
      <w:marTop w:val="0"/>
      <w:marBottom w:val="0"/>
      <w:divBdr>
        <w:top w:val="none" w:sz="0" w:space="0" w:color="auto"/>
        <w:left w:val="none" w:sz="0" w:space="0" w:color="auto"/>
        <w:bottom w:val="none" w:sz="0" w:space="0" w:color="auto"/>
        <w:right w:val="none" w:sz="0" w:space="0" w:color="auto"/>
      </w:divBdr>
    </w:div>
    <w:div w:id="779373537">
      <w:bodyDiv w:val="1"/>
      <w:marLeft w:val="0"/>
      <w:marRight w:val="0"/>
      <w:marTop w:val="0"/>
      <w:marBottom w:val="0"/>
      <w:divBdr>
        <w:top w:val="none" w:sz="0" w:space="0" w:color="auto"/>
        <w:left w:val="none" w:sz="0" w:space="0" w:color="auto"/>
        <w:bottom w:val="none" w:sz="0" w:space="0" w:color="auto"/>
        <w:right w:val="none" w:sz="0" w:space="0" w:color="auto"/>
      </w:divBdr>
    </w:div>
    <w:div w:id="817042053">
      <w:bodyDiv w:val="1"/>
      <w:marLeft w:val="0"/>
      <w:marRight w:val="0"/>
      <w:marTop w:val="0"/>
      <w:marBottom w:val="0"/>
      <w:divBdr>
        <w:top w:val="none" w:sz="0" w:space="0" w:color="auto"/>
        <w:left w:val="none" w:sz="0" w:space="0" w:color="auto"/>
        <w:bottom w:val="none" w:sz="0" w:space="0" w:color="auto"/>
        <w:right w:val="none" w:sz="0" w:space="0" w:color="auto"/>
      </w:divBdr>
    </w:div>
    <w:div w:id="840586804">
      <w:bodyDiv w:val="1"/>
      <w:marLeft w:val="0"/>
      <w:marRight w:val="0"/>
      <w:marTop w:val="0"/>
      <w:marBottom w:val="0"/>
      <w:divBdr>
        <w:top w:val="none" w:sz="0" w:space="0" w:color="auto"/>
        <w:left w:val="none" w:sz="0" w:space="0" w:color="auto"/>
        <w:bottom w:val="none" w:sz="0" w:space="0" w:color="auto"/>
        <w:right w:val="none" w:sz="0" w:space="0" w:color="auto"/>
      </w:divBdr>
    </w:div>
    <w:div w:id="876041445">
      <w:bodyDiv w:val="1"/>
      <w:marLeft w:val="0"/>
      <w:marRight w:val="0"/>
      <w:marTop w:val="0"/>
      <w:marBottom w:val="0"/>
      <w:divBdr>
        <w:top w:val="none" w:sz="0" w:space="0" w:color="auto"/>
        <w:left w:val="none" w:sz="0" w:space="0" w:color="auto"/>
        <w:bottom w:val="none" w:sz="0" w:space="0" w:color="auto"/>
        <w:right w:val="none" w:sz="0" w:space="0" w:color="auto"/>
      </w:divBdr>
    </w:div>
    <w:div w:id="918635815">
      <w:bodyDiv w:val="1"/>
      <w:marLeft w:val="0"/>
      <w:marRight w:val="0"/>
      <w:marTop w:val="0"/>
      <w:marBottom w:val="0"/>
      <w:divBdr>
        <w:top w:val="none" w:sz="0" w:space="0" w:color="auto"/>
        <w:left w:val="none" w:sz="0" w:space="0" w:color="auto"/>
        <w:bottom w:val="none" w:sz="0" w:space="0" w:color="auto"/>
        <w:right w:val="none" w:sz="0" w:space="0" w:color="auto"/>
      </w:divBdr>
    </w:div>
    <w:div w:id="943075982">
      <w:bodyDiv w:val="1"/>
      <w:marLeft w:val="0"/>
      <w:marRight w:val="0"/>
      <w:marTop w:val="0"/>
      <w:marBottom w:val="0"/>
      <w:divBdr>
        <w:top w:val="none" w:sz="0" w:space="0" w:color="auto"/>
        <w:left w:val="none" w:sz="0" w:space="0" w:color="auto"/>
        <w:bottom w:val="none" w:sz="0" w:space="0" w:color="auto"/>
        <w:right w:val="none" w:sz="0" w:space="0" w:color="auto"/>
      </w:divBdr>
    </w:div>
    <w:div w:id="963579784">
      <w:bodyDiv w:val="1"/>
      <w:marLeft w:val="0"/>
      <w:marRight w:val="0"/>
      <w:marTop w:val="0"/>
      <w:marBottom w:val="0"/>
      <w:divBdr>
        <w:top w:val="none" w:sz="0" w:space="0" w:color="auto"/>
        <w:left w:val="none" w:sz="0" w:space="0" w:color="auto"/>
        <w:bottom w:val="none" w:sz="0" w:space="0" w:color="auto"/>
        <w:right w:val="none" w:sz="0" w:space="0" w:color="auto"/>
      </w:divBdr>
    </w:div>
    <w:div w:id="1096436735">
      <w:bodyDiv w:val="1"/>
      <w:marLeft w:val="0"/>
      <w:marRight w:val="0"/>
      <w:marTop w:val="0"/>
      <w:marBottom w:val="0"/>
      <w:divBdr>
        <w:top w:val="none" w:sz="0" w:space="0" w:color="auto"/>
        <w:left w:val="none" w:sz="0" w:space="0" w:color="auto"/>
        <w:bottom w:val="none" w:sz="0" w:space="0" w:color="auto"/>
        <w:right w:val="none" w:sz="0" w:space="0" w:color="auto"/>
      </w:divBdr>
    </w:div>
    <w:div w:id="1106542449">
      <w:bodyDiv w:val="1"/>
      <w:marLeft w:val="0"/>
      <w:marRight w:val="0"/>
      <w:marTop w:val="0"/>
      <w:marBottom w:val="0"/>
      <w:divBdr>
        <w:top w:val="none" w:sz="0" w:space="0" w:color="auto"/>
        <w:left w:val="none" w:sz="0" w:space="0" w:color="auto"/>
        <w:bottom w:val="none" w:sz="0" w:space="0" w:color="auto"/>
        <w:right w:val="none" w:sz="0" w:space="0" w:color="auto"/>
      </w:divBdr>
    </w:div>
    <w:div w:id="1163931175">
      <w:bodyDiv w:val="1"/>
      <w:marLeft w:val="0"/>
      <w:marRight w:val="0"/>
      <w:marTop w:val="0"/>
      <w:marBottom w:val="0"/>
      <w:divBdr>
        <w:top w:val="none" w:sz="0" w:space="0" w:color="auto"/>
        <w:left w:val="none" w:sz="0" w:space="0" w:color="auto"/>
        <w:bottom w:val="none" w:sz="0" w:space="0" w:color="auto"/>
        <w:right w:val="none" w:sz="0" w:space="0" w:color="auto"/>
      </w:divBdr>
    </w:div>
    <w:div w:id="1166243739">
      <w:bodyDiv w:val="1"/>
      <w:marLeft w:val="0"/>
      <w:marRight w:val="0"/>
      <w:marTop w:val="0"/>
      <w:marBottom w:val="0"/>
      <w:divBdr>
        <w:top w:val="none" w:sz="0" w:space="0" w:color="auto"/>
        <w:left w:val="none" w:sz="0" w:space="0" w:color="auto"/>
        <w:bottom w:val="none" w:sz="0" w:space="0" w:color="auto"/>
        <w:right w:val="none" w:sz="0" w:space="0" w:color="auto"/>
      </w:divBdr>
    </w:div>
    <w:div w:id="1238052591">
      <w:bodyDiv w:val="1"/>
      <w:marLeft w:val="0"/>
      <w:marRight w:val="0"/>
      <w:marTop w:val="0"/>
      <w:marBottom w:val="0"/>
      <w:divBdr>
        <w:top w:val="none" w:sz="0" w:space="0" w:color="auto"/>
        <w:left w:val="none" w:sz="0" w:space="0" w:color="auto"/>
        <w:bottom w:val="none" w:sz="0" w:space="0" w:color="auto"/>
        <w:right w:val="none" w:sz="0" w:space="0" w:color="auto"/>
      </w:divBdr>
    </w:div>
    <w:div w:id="1247961039">
      <w:bodyDiv w:val="1"/>
      <w:marLeft w:val="0"/>
      <w:marRight w:val="0"/>
      <w:marTop w:val="0"/>
      <w:marBottom w:val="0"/>
      <w:divBdr>
        <w:top w:val="none" w:sz="0" w:space="0" w:color="auto"/>
        <w:left w:val="none" w:sz="0" w:space="0" w:color="auto"/>
        <w:bottom w:val="none" w:sz="0" w:space="0" w:color="auto"/>
        <w:right w:val="none" w:sz="0" w:space="0" w:color="auto"/>
      </w:divBdr>
    </w:div>
    <w:div w:id="1384327129">
      <w:bodyDiv w:val="1"/>
      <w:marLeft w:val="0"/>
      <w:marRight w:val="0"/>
      <w:marTop w:val="0"/>
      <w:marBottom w:val="0"/>
      <w:divBdr>
        <w:top w:val="none" w:sz="0" w:space="0" w:color="auto"/>
        <w:left w:val="none" w:sz="0" w:space="0" w:color="auto"/>
        <w:bottom w:val="none" w:sz="0" w:space="0" w:color="auto"/>
        <w:right w:val="none" w:sz="0" w:space="0" w:color="auto"/>
      </w:divBdr>
    </w:div>
    <w:div w:id="1461417096">
      <w:bodyDiv w:val="1"/>
      <w:marLeft w:val="0"/>
      <w:marRight w:val="0"/>
      <w:marTop w:val="0"/>
      <w:marBottom w:val="0"/>
      <w:divBdr>
        <w:top w:val="none" w:sz="0" w:space="0" w:color="auto"/>
        <w:left w:val="none" w:sz="0" w:space="0" w:color="auto"/>
        <w:bottom w:val="none" w:sz="0" w:space="0" w:color="auto"/>
        <w:right w:val="none" w:sz="0" w:space="0" w:color="auto"/>
      </w:divBdr>
    </w:div>
    <w:div w:id="1472822019">
      <w:bodyDiv w:val="1"/>
      <w:marLeft w:val="0"/>
      <w:marRight w:val="0"/>
      <w:marTop w:val="0"/>
      <w:marBottom w:val="0"/>
      <w:divBdr>
        <w:top w:val="none" w:sz="0" w:space="0" w:color="auto"/>
        <w:left w:val="none" w:sz="0" w:space="0" w:color="auto"/>
        <w:bottom w:val="none" w:sz="0" w:space="0" w:color="auto"/>
        <w:right w:val="none" w:sz="0" w:space="0" w:color="auto"/>
      </w:divBdr>
    </w:div>
    <w:div w:id="1555001046">
      <w:bodyDiv w:val="1"/>
      <w:marLeft w:val="0"/>
      <w:marRight w:val="0"/>
      <w:marTop w:val="0"/>
      <w:marBottom w:val="0"/>
      <w:divBdr>
        <w:top w:val="none" w:sz="0" w:space="0" w:color="auto"/>
        <w:left w:val="none" w:sz="0" w:space="0" w:color="auto"/>
        <w:bottom w:val="none" w:sz="0" w:space="0" w:color="auto"/>
        <w:right w:val="none" w:sz="0" w:space="0" w:color="auto"/>
      </w:divBdr>
    </w:div>
    <w:div w:id="1673679337">
      <w:bodyDiv w:val="1"/>
      <w:marLeft w:val="0"/>
      <w:marRight w:val="0"/>
      <w:marTop w:val="0"/>
      <w:marBottom w:val="0"/>
      <w:divBdr>
        <w:top w:val="none" w:sz="0" w:space="0" w:color="auto"/>
        <w:left w:val="none" w:sz="0" w:space="0" w:color="auto"/>
        <w:bottom w:val="none" w:sz="0" w:space="0" w:color="auto"/>
        <w:right w:val="none" w:sz="0" w:space="0" w:color="auto"/>
      </w:divBdr>
    </w:div>
    <w:div w:id="1674800278">
      <w:bodyDiv w:val="1"/>
      <w:marLeft w:val="0"/>
      <w:marRight w:val="0"/>
      <w:marTop w:val="0"/>
      <w:marBottom w:val="0"/>
      <w:divBdr>
        <w:top w:val="none" w:sz="0" w:space="0" w:color="auto"/>
        <w:left w:val="none" w:sz="0" w:space="0" w:color="auto"/>
        <w:bottom w:val="none" w:sz="0" w:space="0" w:color="auto"/>
        <w:right w:val="none" w:sz="0" w:space="0" w:color="auto"/>
      </w:divBdr>
    </w:div>
    <w:div w:id="1782338077">
      <w:bodyDiv w:val="1"/>
      <w:marLeft w:val="0"/>
      <w:marRight w:val="0"/>
      <w:marTop w:val="0"/>
      <w:marBottom w:val="0"/>
      <w:divBdr>
        <w:top w:val="none" w:sz="0" w:space="0" w:color="auto"/>
        <w:left w:val="none" w:sz="0" w:space="0" w:color="auto"/>
        <w:bottom w:val="none" w:sz="0" w:space="0" w:color="auto"/>
        <w:right w:val="none" w:sz="0" w:space="0" w:color="auto"/>
      </w:divBdr>
    </w:div>
    <w:div w:id="1807353095">
      <w:bodyDiv w:val="1"/>
      <w:marLeft w:val="0"/>
      <w:marRight w:val="0"/>
      <w:marTop w:val="0"/>
      <w:marBottom w:val="0"/>
      <w:divBdr>
        <w:top w:val="none" w:sz="0" w:space="0" w:color="auto"/>
        <w:left w:val="none" w:sz="0" w:space="0" w:color="auto"/>
        <w:bottom w:val="none" w:sz="0" w:space="0" w:color="auto"/>
        <w:right w:val="none" w:sz="0" w:space="0" w:color="auto"/>
      </w:divBdr>
    </w:div>
    <w:div w:id="1840189418">
      <w:bodyDiv w:val="1"/>
      <w:marLeft w:val="0"/>
      <w:marRight w:val="0"/>
      <w:marTop w:val="0"/>
      <w:marBottom w:val="0"/>
      <w:divBdr>
        <w:top w:val="none" w:sz="0" w:space="0" w:color="auto"/>
        <w:left w:val="none" w:sz="0" w:space="0" w:color="auto"/>
        <w:bottom w:val="none" w:sz="0" w:space="0" w:color="auto"/>
        <w:right w:val="none" w:sz="0" w:space="0" w:color="auto"/>
      </w:divBdr>
    </w:div>
    <w:div w:id="20319066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ustomXml" Target="ink/ink2.xml"/><Relationship Id="rId18" Type="http://schemas.openxmlformats.org/officeDocument/2006/relationships/image" Target="media/image4.pn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emf"/><Relationship Id="rId17" Type="http://schemas.openxmlformats.org/officeDocument/2006/relationships/image" Target="media/image3.png"/><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ustomXml" Target="ink/ink1.xml"/><Relationship Id="rId5" Type="http://schemas.openxmlformats.org/officeDocument/2006/relationships/numbering" Target="numbering.xml"/><Relationship Id="rId15" Type="http://schemas.openxmlformats.org/officeDocument/2006/relationships/image" Target="media/image1.png"/><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emf"/></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15T14:17:59.506"/>
    </inkml:context>
    <inkml:brush xml:id="br0">
      <inkml:brushProperty name="width" value="0.05" units="cm"/>
      <inkml:brushProperty name="height" value="0.05" units="cm"/>
    </inkml:brush>
  </inkml:definitions>
  <inkml:trace contextRef="#ctx0" brushRef="#br0">70 0 8447,'0'0'191,"-11"5"458,3-2 15,5-2-420,1-1-1,-1 1 1,1 0 0,0 0-1,-1 0 1,2 1-1,-1-1 1,0 0 0,0 1-1,0 0 1,0-1 0,0 1-1,-3 4 1,4-5-312,-8-3-3887,1-3 519</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0-18T13:47:13.871"/>
    </inkml:context>
    <inkml:brush xml:id="br0">
      <inkml:brushProperty name="width" value="0.05" units="cm"/>
      <inkml:brushProperty name="height" value="0.05" units="cm"/>
    </inkml:brush>
  </inkml:definitions>
  <inkml:trace contextRef="#ctx0" brushRef="#br0">1 7771 5503,'125'-335'-498,"-19"-6"525,-98 312-29,31-118 509,-7 0 0,21-241 0,-34 169-141,31-288 388,146-791-217,41 6-794,84-119 257,-187 989 109,24 7-39,-141 371-77,158-481-641,-134 391 66,-3 17-1912</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0DDBFECDF46F845B2946EB16BD702CC" ma:contentTypeVersion="14" ma:contentTypeDescription="Create a new document." ma:contentTypeScope="" ma:versionID="0dd02ebcda82384723ae05ffa3aa9b71">
  <xsd:schema xmlns:xsd="http://www.w3.org/2001/XMLSchema" xmlns:xs="http://www.w3.org/2001/XMLSchema" xmlns:p="http://schemas.microsoft.com/office/2006/metadata/properties" xmlns:ns3="f41e70fc-211f-40cd-890c-7f0d321ad7d1" xmlns:ns4="330b01d9-79ca-4ced-ac74-c16b5687a983" targetNamespace="http://schemas.microsoft.com/office/2006/metadata/properties" ma:root="true" ma:fieldsID="ad4fabd3e73ae739ec04f745eb664622" ns3:_="" ns4:_="">
    <xsd:import namespace="f41e70fc-211f-40cd-890c-7f0d321ad7d1"/>
    <xsd:import namespace="330b01d9-79ca-4ced-ac74-c16b5687a983"/>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41e70fc-211f-40cd-890c-7f0d321ad7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30b01d9-79ca-4ced-ac74-c16b5687a983"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 StyleName="" Version="0"/>
</file>

<file path=customXml/itemProps1.xml><?xml version="1.0" encoding="utf-8"?>
<ds:datastoreItem xmlns:ds="http://schemas.openxmlformats.org/officeDocument/2006/customXml" ds:itemID="{5ECA3CBC-5B33-40C1-AE9B-BBF3D83A25BF}">
  <ds:schemaRefs>
    <ds:schemaRef ds:uri="http://purl.org/dc/terms/"/>
    <ds:schemaRef ds:uri="http://schemas.microsoft.com/office/2006/metadata/properties"/>
    <ds:schemaRef ds:uri="http://schemas.microsoft.com/office/2006/documentManagement/types"/>
    <ds:schemaRef ds:uri="f41e70fc-211f-40cd-890c-7f0d321ad7d1"/>
    <ds:schemaRef ds:uri="http://purl.org/dc/elements/1.1/"/>
    <ds:schemaRef ds:uri="http://schemas.openxmlformats.org/package/2006/metadata/core-properties"/>
    <ds:schemaRef ds:uri="http://purl.org/dc/dcmitype/"/>
    <ds:schemaRef ds:uri="330b01d9-79ca-4ced-ac74-c16b5687a983"/>
    <ds:schemaRef ds:uri="http://schemas.microsoft.com/office/infopath/2007/PartnerControls"/>
    <ds:schemaRef ds:uri="http://www.w3.org/XML/1998/namespace"/>
  </ds:schemaRefs>
</ds:datastoreItem>
</file>

<file path=customXml/itemProps2.xml><?xml version="1.0" encoding="utf-8"?>
<ds:datastoreItem xmlns:ds="http://schemas.openxmlformats.org/officeDocument/2006/customXml" ds:itemID="{0B25FD5D-9B7E-478E-9948-23621C760D3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41e70fc-211f-40cd-890c-7f0d321ad7d1"/>
    <ds:schemaRef ds:uri="330b01d9-79ca-4ced-ac74-c16b5687a98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266C130-D925-4D2E-8B4F-2CC8FFC40FD7}">
  <ds:schemaRefs>
    <ds:schemaRef ds:uri="http://schemas.microsoft.com/sharepoint/v3/contenttype/forms"/>
  </ds:schemaRefs>
</ds:datastoreItem>
</file>

<file path=customXml/itemProps4.xml><?xml version="1.0" encoding="utf-8"?>
<ds:datastoreItem xmlns:ds="http://schemas.openxmlformats.org/officeDocument/2006/customXml" ds:itemID="{638DF3D2-462F-4E65-B92C-0B6E171C4E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86</TotalTime>
  <Pages>2</Pages>
  <Words>306</Words>
  <Characters>1747</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Павел Копров</dc:creator>
  <cp:keywords/>
  <dc:description/>
  <cp:lastModifiedBy>Pavel Koprov</cp:lastModifiedBy>
  <cp:revision>62</cp:revision>
  <dcterms:created xsi:type="dcterms:W3CDTF">2022-01-23T20:11:00Z</dcterms:created>
  <dcterms:modified xsi:type="dcterms:W3CDTF">2023-03-11T04: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2"&gt;&lt;session id="mDROykGM"/&gt;&lt;style id="http://www.zotero.org/styles/apa" locale="en-US" hasBibliography="1" bibliographyStyleHasBeenSet="1"/&gt;&lt;prefs&gt;&lt;pref name="fieldType" value="Field"/&gt;&lt;/prefs&gt;&lt;/data&gt;</vt:lpwstr>
  </property>
  <property fmtid="{D5CDD505-2E9C-101B-9397-08002B2CF9AE}" pid="3" name="ContentTypeId">
    <vt:lpwstr>0x01010040DDBFECDF46F845B2946EB16BD702CC</vt:lpwstr>
  </property>
</Properties>
</file>